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7AF249" w14:textId="21EF318E" w:rsidR="00F72A1A" w:rsidRDefault="0019383E" w:rsidP="00F72A1A">
      <w:pPr>
        <w:keepNext/>
        <w:keepLines/>
        <w:spacing w:before="200" w:after="40" w:line="276" w:lineRule="auto"/>
        <w:jc w:val="center"/>
        <w:outlineLvl w:val="0"/>
        <w:rPr>
          <w:rFonts w:ascii="Calibri" w:eastAsia="Times New Roman" w:hAnsi="Calibri" w:cs="Times New Roman"/>
          <w:b/>
          <w:color w:val="642D08"/>
          <w:sz w:val="52"/>
          <w:szCs w:val="52"/>
        </w:rPr>
      </w:pPr>
      <w:r>
        <w:rPr>
          <w:rFonts w:ascii="Calibri" w:eastAsia="Times New Roman" w:hAnsi="Calibri" w:cs="Times New Roman"/>
          <w:b/>
          <w:color w:val="642D08"/>
          <w:sz w:val="52"/>
          <w:szCs w:val="52"/>
        </w:rPr>
        <w:t xml:space="preserve">JS Advanced </w:t>
      </w:r>
      <w:r w:rsidR="00F72A1A" w:rsidRPr="002C10CB">
        <w:rPr>
          <w:rFonts w:ascii="Calibri" w:eastAsia="Times New Roman" w:hAnsi="Calibri" w:cs="Times New Roman"/>
          <w:b/>
          <w:color w:val="642D08"/>
          <w:sz w:val="52"/>
          <w:szCs w:val="52"/>
        </w:rPr>
        <w:t>Exam</w:t>
      </w:r>
    </w:p>
    <w:p w14:paraId="01ADB6C3" w14:textId="77777777" w:rsidR="00F72A1A" w:rsidRPr="002C10CB" w:rsidRDefault="00F72A1A" w:rsidP="00F72A1A">
      <w:pPr>
        <w:keepNext/>
        <w:keepLines/>
        <w:spacing w:before="200" w:after="40" w:line="276" w:lineRule="auto"/>
        <w:ind w:left="426" w:hanging="426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r w:rsidRPr="002C10CB"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  <w:t>Problem 3. Unit Testing</w:t>
      </w:r>
    </w:p>
    <w:p w14:paraId="0048FAF6" w14:textId="77777777" w:rsidR="00F72A1A" w:rsidRDefault="00F72A1A" w:rsidP="00F72A1A">
      <w:pPr>
        <w:keepNext/>
        <w:keepLines/>
        <w:spacing w:before="120" w:after="40" w:line="276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2C10CB">
        <w:rPr>
          <w:rFonts w:ascii="Calibri" w:eastAsia="Times New Roman" w:hAnsi="Calibri" w:cs="Times New Roman"/>
          <w:b/>
          <w:color w:val="8F400B"/>
          <w:sz w:val="32"/>
          <w:szCs w:val="32"/>
        </w:rPr>
        <w:t>Your Task</w:t>
      </w:r>
    </w:p>
    <w:p w14:paraId="0AD0519E" w14:textId="67D1C44C" w:rsidR="00F72A1A" w:rsidRDefault="00F72A1A" w:rsidP="00F72A1A">
      <w:r>
        <w:t xml:space="preserve">Using </w:t>
      </w:r>
      <w:r w:rsidRPr="00E70599">
        <w:rPr>
          <w:b/>
        </w:rPr>
        <w:t>Mocha</w:t>
      </w:r>
      <w:r>
        <w:t xml:space="preserve"> and </w:t>
      </w:r>
      <w:r w:rsidRPr="00E70599">
        <w:rPr>
          <w:b/>
        </w:rPr>
        <w:t>Chai</w:t>
      </w:r>
      <w:r>
        <w:t xml:space="preserve"> write </w:t>
      </w:r>
      <w:r w:rsidRPr="00E70599">
        <w:rPr>
          <w:b/>
        </w:rPr>
        <w:t xml:space="preserve">JS </w:t>
      </w:r>
      <w:r>
        <w:rPr>
          <w:b/>
        </w:rPr>
        <w:t>U</w:t>
      </w:r>
      <w:r w:rsidRPr="00E70599">
        <w:rPr>
          <w:b/>
        </w:rPr>
        <w:t xml:space="preserve">nit </w:t>
      </w:r>
      <w:r>
        <w:rPr>
          <w:b/>
        </w:rPr>
        <w:t>T</w:t>
      </w:r>
      <w:r w:rsidRPr="00E70599">
        <w:rPr>
          <w:b/>
        </w:rPr>
        <w:t>ests</w:t>
      </w:r>
      <w:r>
        <w:t xml:space="preserve"> to test a variable named</w:t>
      </w:r>
      <w:r w:rsidR="00880922">
        <w:rPr>
          <w:b/>
        </w:rPr>
        <w:t xml:space="preserve"> </w:t>
      </w:r>
      <w:r w:rsidR="00880922" w:rsidRPr="00E90A90">
        <w:rPr>
          <w:rStyle w:val="jlqj4b"/>
          <w:b/>
          <w:lang w:val="en"/>
        </w:rPr>
        <w:t>library</w:t>
      </w:r>
      <w:r w:rsidRPr="007363B7">
        <w:rPr>
          <w:noProof/>
        </w:rPr>
        <w:t>,</w:t>
      </w:r>
      <w:r>
        <w:t xml:space="preserve"> which represents an object. You may use the following code as a template:</w:t>
      </w:r>
    </w:p>
    <w:tbl>
      <w:tblPr>
        <w:tblStyle w:val="TableGrid"/>
        <w:tblW w:w="8792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8792"/>
      </w:tblGrid>
      <w:tr w:rsidR="00F72A1A" w:rsidRPr="00A329C4" w14:paraId="604B6DEE" w14:textId="77777777" w:rsidTr="00612428">
        <w:trPr>
          <w:trHeight w:val="1551"/>
        </w:trPr>
        <w:tc>
          <w:tcPr>
            <w:tcW w:w="8792" w:type="dxa"/>
          </w:tcPr>
          <w:p w14:paraId="74D7BEE1" w14:textId="77777777" w:rsidR="00F72A1A" w:rsidRDefault="00F72A1A" w:rsidP="00541589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ests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13C2BF4D" w14:textId="77777777" w:rsidR="00F72A1A" w:rsidRPr="00A329C4" w:rsidRDefault="00F72A1A" w:rsidP="00541589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</w:rPr>
              <w:t>it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3131B1FC" w14:textId="77777777" w:rsidR="00F72A1A" w:rsidRPr="00B64264" w:rsidRDefault="00F72A1A" w:rsidP="00541589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5A85CF30" w14:textId="77777777" w:rsidR="00F72A1A" w:rsidRDefault="00F72A1A" w:rsidP="00541589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  <w:p w14:paraId="5A6A3895" w14:textId="77777777" w:rsidR="00F72A1A" w:rsidRDefault="00F72A1A" w:rsidP="00541589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</w:t>
            </w:r>
            <w:r w:rsidRPr="00A329C4"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3809854B" w14:textId="77777777" w:rsidR="00F72A1A" w:rsidRPr="00A329C4" w:rsidRDefault="00F72A1A" w:rsidP="00541589">
            <w:pPr>
              <w:pStyle w:val="HTMLPreformatted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</w:tc>
      </w:tr>
    </w:tbl>
    <w:p w14:paraId="3DCA399A" w14:textId="77777777" w:rsidR="00826468" w:rsidRDefault="00826468" w:rsidP="00D660D3">
      <w:pPr>
        <w:rPr>
          <w:rFonts w:ascii="Calibri" w:eastAsia="Times New Roman" w:hAnsi="Calibri" w:cs="Times New Roman"/>
          <w:b/>
          <w:color w:val="8F400B"/>
          <w:sz w:val="32"/>
          <w:szCs w:val="32"/>
        </w:rPr>
      </w:pPr>
    </w:p>
    <w:p w14:paraId="4CBFC79E" w14:textId="77777777" w:rsidR="00D660D3" w:rsidRDefault="00D660D3" w:rsidP="00D660D3">
      <w:r>
        <w:t xml:space="preserve">The object that should have the following functionality: </w:t>
      </w:r>
    </w:p>
    <w:p w14:paraId="57105937" w14:textId="04A6301A" w:rsidR="00E90A90" w:rsidRPr="002A0B6B" w:rsidRDefault="00077901" w:rsidP="007C135E">
      <w:pPr>
        <w:pStyle w:val="ListParagraph"/>
        <w:numPr>
          <w:ilvl w:val="0"/>
          <w:numId w:val="1"/>
        </w:numPr>
        <w:spacing w:line="276" w:lineRule="auto"/>
        <w:rPr>
          <w:rFonts w:ascii="Consolas" w:hAnsi="Consolas"/>
          <w:b/>
          <w:color w:val="70AD47" w:themeColor="accent6"/>
        </w:rPr>
      </w:pPr>
      <w:r w:rsidRPr="002A0B6B">
        <w:rPr>
          <w:rStyle w:val="jlqj4b"/>
          <w:rFonts w:ascii="Consolas" w:hAnsi="Consolas"/>
          <w:b/>
          <w:color w:val="70AD47" w:themeColor="accent6"/>
        </w:rPr>
        <w:t>calcPriceOfBook</w:t>
      </w:r>
      <w:r w:rsidR="00BC75B5" w:rsidRPr="002A0B6B">
        <w:rPr>
          <w:rStyle w:val="jlqj4b"/>
          <w:rFonts w:ascii="Consolas" w:hAnsi="Consolas"/>
          <w:b/>
          <w:color w:val="70AD47" w:themeColor="accent6"/>
        </w:rPr>
        <w:t xml:space="preserve"> </w:t>
      </w:r>
      <w:r w:rsidR="00EF5FAA" w:rsidRPr="002A0B6B">
        <w:rPr>
          <w:rStyle w:val="jlqj4b"/>
          <w:rFonts w:ascii="Consolas" w:hAnsi="Consolas"/>
          <w:b/>
          <w:color w:val="70AD47" w:themeColor="accent6"/>
          <w:lang w:val="en"/>
        </w:rPr>
        <w:t>(</w:t>
      </w:r>
      <w:r w:rsidRPr="002A0B6B">
        <w:rPr>
          <w:rStyle w:val="jlqj4b"/>
          <w:rFonts w:ascii="Consolas" w:hAnsi="Consolas"/>
          <w:b/>
          <w:color w:val="70AD47" w:themeColor="accent6"/>
          <w:lang w:val="en"/>
        </w:rPr>
        <w:t>nameOfBook, year</w:t>
      </w:r>
      <w:r w:rsidR="00EF5FAA" w:rsidRPr="002A0B6B">
        <w:rPr>
          <w:rStyle w:val="jlqj4b"/>
          <w:rFonts w:ascii="Consolas" w:hAnsi="Consolas"/>
          <w:b/>
          <w:color w:val="70AD47" w:themeColor="accent6"/>
          <w:lang w:val="en"/>
        </w:rPr>
        <w:t>)</w:t>
      </w:r>
      <w:r w:rsidR="00E90A90" w:rsidRPr="002A0B6B">
        <w:rPr>
          <w:rFonts w:cstheme="minorHAnsi"/>
          <w:b/>
          <w:color w:val="70AD47" w:themeColor="accent6"/>
        </w:rPr>
        <w:t xml:space="preserve"> - </w:t>
      </w:r>
      <w:r w:rsidRPr="002A0B6B">
        <w:rPr>
          <w:rFonts w:cstheme="minorHAnsi"/>
          <w:color w:val="70AD47" w:themeColor="accent6"/>
        </w:rPr>
        <w:t>A function that accept</w:t>
      </w:r>
      <w:r w:rsidR="00FF6B5D" w:rsidRPr="002A0B6B">
        <w:rPr>
          <w:rFonts w:cstheme="minorHAnsi"/>
          <w:color w:val="70AD47" w:themeColor="accent6"/>
        </w:rPr>
        <w:t>s</w:t>
      </w:r>
      <w:r w:rsidRPr="002A0B6B">
        <w:rPr>
          <w:rFonts w:cstheme="minorHAnsi"/>
          <w:color w:val="70AD47" w:themeColor="accent6"/>
        </w:rPr>
        <w:t xml:space="preserve"> </w:t>
      </w:r>
      <w:r w:rsidR="00FF6B5D" w:rsidRPr="002A0B6B">
        <w:rPr>
          <w:rFonts w:cstheme="minorHAnsi"/>
          <w:color w:val="70AD47" w:themeColor="accent6"/>
        </w:rPr>
        <w:t xml:space="preserve">a </w:t>
      </w:r>
      <w:r w:rsidRPr="002A0B6B">
        <w:rPr>
          <w:rFonts w:cstheme="minorHAnsi"/>
          <w:color w:val="70AD47" w:themeColor="accent6"/>
        </w:rPr>
        <w:t xml:space="preserve">string and </w:t>
      </w:r>
      <w:r w:rsidR="00FF6B5D" w:rsidRPr="002A0B6B">
        <w:rPr>
          <w:rFonts w:cstheme="minorHAnsi"/>
          <w:color w:val="70AD47" w:themeColor="accent6"/>
        </w:rPr>
        <w:t xml:space="preserve">a </w:t>
      </w:r>
      <w:r w:rsidRPr="002A0B6B">
        <w:rPr>
          <w:rFonts w:cstheme="minorHAnsi"/>
          <w:color w:val="70AD47" w:themeColor="accent6"/>
        </w:rPr>
        <w:t>number</w:t>
      </w:r>
      <w:r w:rsidR="00E90A90" w:rsidRPr="002A0B6B">
        <w:rPr>
          <w:rFonts w:cstheme="minorHAnsi"/>
          <w:color w:val="70AD47" w:themeColor="accent6"/>
        </w:rPr>
        <w:t>:</w:t>
      </w:r>
    </w:p>
    <w:p w14:paraId="6778822F" w14:textId="156E447B" w:rsidR="007C135E" w:rsidRPr="0045366C" w:rsidRDefault="007C135E" w:rsidP="007C135E">
      <w:pPr>
        <w:pStyle w:val="ListParagraph"/>
        <w:numPr>
          <w:ilvl w:val="0"/>
          <w:numId w:val="10"/>
        </w:numPr>
        <w:spacing w:line="276" w:lineRule="auto"/>
        <w:rPr>
          <w:rStyle w:val="jlqj4b"/>
          <w:rFonts w:ascii="Consolas" w:hAnsi="Consolas"/>
          <w:b/>
          <w:color w:val="70AD47" w:themeColor="accent6"/>
        </w:rPr>
      </w:pPr>
      <w:r w:rsidRPr="0045366C">
        <w:rPr>
          <w:rStyle w:val="jlqj4b"/>
          <w:color w:val="70AD47" w:themeColor="accent6"/>
          <w:lang w:val="en"/>
        </w:rPr>
        <w:t xml:space="preserve">The function calculates the price of the book depending on the </w:t>
      </w:r>
      <w:r w:rsidRPr="0045366C">
        <w:rPr>
          <w:rStyle w:val="jlqj4b"/>
          <w:b/>
          <w:color w:val="70AD47" w:themeColor="accent6"/>
          <w:lang w:val="en"/>
        </w:rPr>
        <w:t>year</w:t>
      </w:r>
      <w:r w:rsidRPr="0045366C">
        <w:rPr>
          <w:rStyle w:val="jlqj4b"/>
          <w:color w:val="70AD47" w:themeColor="accent6"/>
          <w:lang w:val="en"/>
        </w:rPr>
        <w:t xml:space="preserve"> of publication</w:t>
      </w:r>
    </w:p>
    <w:p w14:paraId="49BA9D34" w14:textId="4C00A908" w:rsidR="007C135E" w:rsidRPr="0045366C" w:rsidRDefault="007C135E" w:rsidP="007C135E">
      <w:pPr>
        <w:pStyle w:val="ListParagraph"/>
        <w:numPr>
          <w:ilvl w:val="0"/>
          <w:numId w:val="10"/>
        </w:numPr>
        <w:spacing w:line="276" w:lineRule="auto"/>
        <w:rPr>
          <w:rStyle w:val="jlqj4b"/>
          <w:rFonts w:ascii="Consolas" w:hAnsi="Consolas"/>
          <w:b/>
          <w:color w:val="70AD47" w:themeColor="accent6"/>
        </w:rPr>
      </w:pPr>
      <w:r w:rsidRPr="0045366C">
        <w:rPr>
          <w:rStyle w:val="jlqj4b"/>
          <w:color w:val="70AD47" w:themeColor="accent6"/>
          <w:lang w:val="en"/>
        </w:rPr>
        <w:t>The standard price of the book is 20 BGN</w:t>
      </w:r>
    </w:p>
    <w:p w14:paraId="2AA74BF9" w14:textId="3713B8DD" w:rsidR="007C135E" w:rsidRPr="002A0B6B" w:rsidRDefault="00F87D9B" w:rsidP="007C135E">
      <w:pPr>
        <w:pStyle w:val="ListParagraph"/>
        <w:numPr>
          <w:ilvl w:val="0"/>
          <w:numId w:val="10"/>
        </w:numPr>
        <w:spacing w:line="276" w:lineRule="auto"/>
        <w:rPr>
          <w:rStyle w:val="jlqj4b"/>
          <w:rFonts w:ascii="Consolas" w:hAnsi="Consolas"/>
          <w:b/>
          <w:color w:val="70AD47" w:themeColor="accent6"/>
        </w:rPr>
      </w:pPr>
      <w:r w:rsidRPr="002A0B6B">
        <w:rPr>
          <w:rStyle w:val="jlqj4b"/>
          <w:color w:val="70AD47" w:themeColor="accent6"/>
          <w:lang w:val="en"/>
        </w:rPr>
        <w:t xml:space="preserve">If the </w:t>
      </w:r>
      <w:r w:rsidRPr="002A0B6B">
        <w:rPr>
          <w:rStyle w:val="jlqj4b"/>
          <w:b/>
          <w:color w:val="70AD47" w:themeColor="accent6"/>
          <w:lang w:val="en"/>
        </w:rPr>
        <w:t>year</w:t>
      </w:r>
      <w:r w:rsidRPr="002A0B6B">
        <w:rPr>
          <w:rStyle w:val="jlqj4b"/>
          <w:color w:val="70AD47" w:themeColor="accent6"/>
          <w:lang w:val="en"/>
        </w:rPr>
        <w:t xml:space="preserve"> of publication is </w:t>
      </w:r>
      <w:r w:rsidRPr="002A0B6B">
        <w:rPr>
          <w:rStyle w:val="jlqj4b"/>
          <w:b/>
          <w:color w:val="70AD47" w:themeColor="accent6"/>
          <w:lang w:val="en"/>
        </w:rPr>
        <w:t>less</w:t>
      </w:r>
      <w:r w:rsidRPr="002A0B6B">
        <w:rPr>
          <w:rStyle w:val="jlqj4b"/>
          <w:color w:val="70AD47" w:themeColor="accent6"/>
          <w:lang w:val="en"/>
        </w:rPr>
        <w:t xml:space="preserve"> than or </w:t>
      </w:r>
      <w:r w:rsidRPr="002A0B6B">
        <w:rPr>
          <w:rStyle w:val="jlqj4b"/>
          <w:b/>
          <w:color w:val="70AD47" w:themeColor="accent6"/>
          <w:lang w:val="en"/>
        </w:rPr>
        <w:t>equal</w:t>
      </w:r>
      <w:r w:rsidRPr="002A0B6B">
        <w:rPr>
          <w:rStyle w:val="jlqj4b"/>
          <w:color w:val="70AD47" w:themeColor="accent6"/>
          <w:lang w:val="en"/>
        </w:rPr>
        <w:t xml:space="preserve"> to </w:t>
      </w:r>
      <w:r w:rsidRPr="002A0B6B">
        <w:rPr>
          <w:rStyle w:val="jlqj4b"/>
          <w:b/>
          <w:color w:val="70AD47" w:themeColor="accent6"/>
          <w:lang w:val="en"/>
        </w:rPr>
        <w:t>1980</w:t>
      </w:r>
      <w:r w:rsidRPr="002A0B6B">
        <w:rPr>
          <w:rStyle w:val="jlqj4b"/>
          <w:color w:val="70AD47" w:themeColor="accent6"/>
          <w:lang w:val="en"/>
        </w:rPr>
        <w:t xml:space="preserve">, there is a </w:t>
      </w:r>
      <w:r w:rsidRPr="002A0B6B">
        <w:rPr>
          <w:rStyle w:val="jlqj4b"/>
          <w:b/>
          <w:color w:val="70AD47" w:themeColor="accent6"/>
          <w:lang w:val="en"/>
        </w:rPr>
        <w:t>50</w:t>
      </w:r>
      <w:r w:rsidRPr="002A0B6B">
        <w:rPr>
          <w:rStyle w:val="jlqj4b"/>
          <w:b/>
          <w:color w:val="70AD47" w:themeColor="accent6"/>
          <w:lang w:val="bg-BG"/>
        </w:rPr>
        <w:t>%</w:t>
      </w:r>
      <w:r w:rsidRPr="002A0B6B">
        <w:rPr>
          <w:rStyle w:val="jlqj4b"/>
          <w:b/>
          <w:color w:val="70AD47" w:themeColor="accent6"/>
          <w:lang w:val="en"/>
        </w:rPr>
        <w:t xml:space="preserve"> </w:t>
      </w:r>
      <w:r w:rsidRPr="002A0B6B">
        <w:rPr>
          <w:rStyle w:val="jlqj4b"/>
          <w:color w:val="70AD47" w:themeColor="accent6"/>
          <w:lang w:val="en"/>
        </w:rPr>
        <w:t>percent discount</w:t>
      </w:r>
      <w:r w:rsidRPr="002A0B6B">
        <w:rPr>
          <w:rStyle w:val="Heading1Char"/>
          <w:color w:val="70AD47" w:themeColor="accent6"/>
          <w:lang w:val="en"/>
        </w:rPr>
        <w:t xml:space="preserve"> </w:t>
      </w:r>
      <w:r w:rsidRPr="002A0B6B">
        <w:rPr>
          <w:rStyle w:val="jlqj4b"/>
          <w:color w:val="70AD47" w:themeColor="accent6"/>
          <w:lang w:val="en"/>
        </w:rPr>
        <w:t>from the standard price</w:t>
      </w:r>
    </w:p>
    <w:p w14:paraId="0C9E6DEC" w14:textId="62122EC9" w:rsidR="007955BD" w:rsidRPr="0045366C" w:rsidRDefault="00955731" w:rsidP="007C135E">
      <w:pPr>
        <w:pStyle w:val="ListParagraph"/>
        <w:numPr>
          <w:ilvl w:val="0"/>
          <w:numId w:val="9"/>
        </w:numPr>
        <w:spacing w:line="276" w:lineRule="auto"/>
        <w:rPr>
          <w:rStyle w:val="jlqj4b"/>
          <w:rFonts w:ascii="Consolas" w:hAnsi="Consolas"/>
          <w:b/>
          <w:color w:val="70AD47" w:themeColor="accent6"/>
        </w:rPr>
      </w:pPr>
      <w:r w:rsidRPr="0045366C">
        <w:rPr>
          <w:rStyle w:val="jlqj4b"/>
          <w:color w:val="70AD47" w:themeColor="accent6"/>
          <w:lang w:val="en"/>
        </w:rPr>
        <w:t>T</w:t>
      </w:r>
      <w:r w:rsidR="007955BD" w:rsidRPr="0045366C">
        <w:rPr>
          <w:rStyle w:val="jlqj4b"/>
          <w:color w:val="70AD47" w:themeColor="accent6"/>
          <w:lang w:val="en"/>
        </w:rPr>
        <w:t xml:space="preserve">he function </w:t>
      </w:r>
      <w:r w:rsidR="00297BE9" w:rsidRPr="0045366C">
        <w:rPr>
          <w:rStyle w:val="jlqj4b"/>
          <w:color w:val="70AD47" w:themeColor="accent6"/>
          <w:lang w:val="en"/>
        </w:rPr>
        <w:t xml:space="preserve">calculated </w:t>
      </w:r>
      <w:r w:rsidR="00F87D9B" w:rsidRPr="0045366C">
        <w:rPr>
          <w:rStyle w:val="jlqj4b"/>
          <w:color w:val="70AD47" w:themeColor="accent6"/>
          <w:lang w:val="en"/>
        </w:rPr>
        <w:t>price of the book</w:t>
      </w:r>
      <w:r w:rsidR="007955BD" w:rsidRPr="0045366C">
        <w:rPr>
          <w:rStyle w:val="jlqj4b"/>
          <w:color w:val="70AD47" w:themeColor="accent6"/>
          <w:lang w:val="en"/>
        </w:rPr>
        <w:t xml:space="preserve"> and </w:t>
      </w:r>
      <w:r w:rsidR="00B10DDD" w:rsidRPr="0045366C">
        <w:rPr>
          <w:rStyle w:val="jlqj4b"/>
          <w:b/>
          <w:color w:val="70AD47" w:themeColor="accent6"/>
          <w:lang w:val="en"/>
        </w:rPr>
        <w:t>return</w:t>
      </w:r>
      <w:r w:rsidR="00B10DDD" w:rsidRPr="0045366C">
        <w:rPr>
          <w:rStyle w:val="jlqj4b"/>
          <w:color w:val="70AD47" w:themeColor="accent6"/>
          <w:lang w:val="en"/>
        </w:rPr>
        <w:t>:</w:t>
      </w:r>
      <w:r w:rsidR="00B10DDD" w:rsidRPr="0045366C">
        <w:rPr>
          <w:rStyle w:val="jlqj4b"/>
          <w:color w:val="70AD47" w:themeColor="accent6"/>
          <w:lang w:val="bg-BG"/>
        </w:rPr>
        <w:t xml:space="preserve"> </w:t>
      </w:r>
      <w:r w:rsidR="00B10DDD" w:rsidRPr="0045366C">
        <w:rPr>
          <w:rStyle w:val="jlqj4b"/>
          <w:rFonts w:ascii="Consolas" w:hAnsi="Consolas"/>
          <w:b/>
          <w:color w:val="70AD47" w:themeColor="accent6"/>
        </w:rPr>
        <w:t>`Price of {</w:t>
      </w:r>
      <w:r w:rsidR="00B10DDD" w:rsidRPr="0045366C">
        <w:rPr>
          <w:rStyle w:val="jlqj4b"/>
          <w:rFonts w:ascii="Consolas" w:hAnsi="Consolas"/>
          <w:b/>
          <w:color w:val="70AD47" w:themeColor="accent6"/>
          <w:lang w:val="en"/>
        </w:rPr>
        <w:t>nameOfBook</w:t>
      </w:r>
      <w:r w:rsidR="00B10DDD" w:rsidRPr="0045366C">
        <w:rPr>
          <w:rStyle w:val="jlqj4b"/>
          <w:rFonts w:ascii="Consolas" w:hAnsi="Consolas"/>
          <w:b/>
          <w:color w:val="70AD47" w:themeColor="accent6"/>
        </w:rPr>
        <w:t>}</w:t>
      </w:r>
      <w:r w:rsidR="008F17C6" w:rsidRPr="0045366C">
        <w:rPr>
          <w:rStyle w:val="jlqj4b"/>
          <w:rFonts w:ascii="Consolas" w:hAnsi="Consolas"/>
          <w:b/>
          <w:color w:val="70AD47" w:themeColor="accent6"/>
        </w:rPr>
        <w:t xml:space="preserve"> </w:t>
      </w:r>
      <w:r w:rsidR="00AF638C" w:rsidRPr="0045366C">
        <w:rPr>
          <w:rStyle w:val="jlqj4b"/>
          <w:rFonts w:ascii="Consolas" w:hAnsi="Consolas"/>
          <w:b/>
          <w:color w:val="70AD47" w:themeColor="accent6"/>
        </w:rPr>
        <w:t>is {price}</w:t>
      </w:r>
      <w:r w:rsidR="00B10DDD" w:rsidRPr="0045366C">
        <w:rPr>
          <w:rStyle w:val="jlqj4b"/>
          <w:rFonts w:ascii="Consolas" w:hAnsi="Consolas"/>
          <w:b/>
          <w:color w:val="70AD47" w:themeColor="accent6"/>
        </w:rPr>
        <w:t>`</w:t>
      </w:r>
    </w:p>
    <w:p w14:paraId="6ACAC517" w14:textId="01DFA2C8" w:rsidR="001C041D" w:rsidRPr="006B7108" w:rsidRDefault="007C135E" w:rsidP="00F9332D">
      <w:pPr>
        <w:pStyle w:val="ListParagraph"/>
        <w:numPr>
          <w:ilvl w:val="0"/>
          <w:numId w:val="9"/>
        </w:numPr>
        <w:spacing w:line="276" w:lineRule="auto"/>
        <w:rPr>
          <w:rStyle w:val="jlqj4b"/>
          <w:rFonts w:ascii="Consolas" w:hAnsi="Consolas"/>
          <w:b/>
          <w:color w:val="70AD47" w:themeColor="accent6"/>
        </w:rPr>
      </w:pPr>
      <w:r w:rsidRPr="006B7108">
        <w:rPr>
          <w:rStyle w:val="jlqj4b"/>
          <w:color w:val="70AD47" w:themeColor="accent6"/>
          <w:lang w:val="en"/>
        </w:rPr>
        <w:t>You need to validate the input</w:t>
      </w:r>
      <w:r w:rsidR="007955BD" w:rsidRPr="006B7108">
        <w:rPr>
          <w:rStyle w:val="jlqj4b"/>
          <w:color w:val="70AD47" w:themeColor="accent6"/>
          <w:lang w:val="en"/>
        </w:rPr>
        <w:t xml:space="preserve">, if </w:t>
      </w:r>
      <w:r w:rsidRPr="006B7108">
        <w:rPr>
          <w:rStyle w:val="jlqj4b"/>
          <w:rFonts w:ascii="Consolas" w:hAnsi="Consolas"/>
          <w:b/>
          <w:color w:val="70AD47" w:themeColor="accent6"/>
          <w:lang w:val="en"/>
        </w:rPr>
        <w:t>nameOfBook</w:t>
      </w:r>
      <w:r w:rsidR="007955BD" w:rsidRPr="006B7108">
        <w:rPr>
          <w:rStyle w:val="Heading1Char"/>
          <w:rFonts w:cstheme="minorHAnsi"/>
          <w:color w:val="70AD47" w:themeColor="accent6"/>
          <w:lang w:val="en"/>
        </w:rPr>
        <w:t xml:space="preserve"> </w:t>
      </w:r>
      <w:r w:rsidR="007955BD" w:rsidRPr="006B7108">
        <w:rPr>
          <w:color w:val="70AD47" w:themeColor="accent6"/>
        </w:rPr>
        <w:t>is not</w:t>
      </w:r>
      <w:r w:rsidRPr="006B7108">
        <w:rPr>
          <w:rStyle w:val="jlqj4b"/>
          <w:color w:val="70AD47" w:themeColor="accent6"/>
          <w:lang w:val="en"/>
        </w:rPr>
        <w:t xml:space="preserve"> a string</w:t>
      </w:r>
      <w:r w:rsidR="007955BD" w:rsidRPr="006B7108">
        <w:rPr>
          <w:rStyle w:val="jlqj4b"/>
          <w:color w:val="70AD47" w:themeColor="accent6"/>
          <w:lang w:val="bg-BG"/>
        </w:rPr>
        <w:t>, or</w:t>
      </w:r>
      <w:r w:rsidRPr="006B7108">
        <w:rPr>
          <w:rStyle w:val="jlqj4b"/>
          <w:color w:val="70AD47" w:themeColor="accent6"/>
          <w:lang w:val="bg-BG"/>
        </w:rPr>
        <w:t xml:space="preserve"> the </w:t>
      </w:r>
      <w:r w:rsidRPr="006B7108">
        <w:rPr>
          <w:rStyle w:val="jlqj4b"/>
          <w:rFonts w:ascii="Consolas" w:hAnsi="Consolas"/>
          <w:b/>
          <w:color w:val="70AD47" w:themeColor="accent6"/>
          <w:lang w:val="bg-BG"/>
        </w:rPr>
        <w:t>year</w:t>
      </w:r>
      <w:r w:rsidR="007955BD" w:rsidRPr="006B7108">
        <w:rPr>
          <w:rStyle w:val="jlqj4b"/>
          <w:color w:val="70AD47" w:themeColor="accent6"/>
        </w:rPr>
        <w:t xml:space="preserve"> is not</w:t>
      </w:r>
      <w:r w:rsidRPr="006B7108">
        <w:rPr>
          <w:rStyle w:val="jlqj4b"/>
          <w:color w:val="70AD47" w:themeColor="accent6"/>
        </w:rPr>
        <w:t xml:space="preserve"> an </w:t>
      </w:r>
      <w:r w:rsidRPr="006B7108">
        <w:rPr>
          <w:rStyle w:val="jlqj4b"/>
          <w:b/>
          <w:color w:val="70AD47" w:themeColor="accent6"/>
        </w:rPr>
        <w:t>integer</w:t>
      </w:r>
      <w:r w:rsidRPr="006B7108">
        <w:rPr>
          <w:rStyle w:val="jlqj4b"/>
          <w:color w:val="70AD47" w:themeColor="accent6"/>
        </w:rPr>
        <w:t xml:space="preserve"> number</w:t>
      </w:r>
      <w:r w:rsidR="007955BD" w:rsidRPr="006B7108">
        <w:rPr>
          <w:rStyle w:val="jlqj4b"/>
          <w:color w:val="70AD47" w:themeColor="accent6"/>
        </w:rPr>
        <w:t xml:space="preserve">, </w:t>
      </w:r>
      <w:r w:rsidR="007955BD" w:rsidRPr="006B7108">
        <w:rPr>
          <w:rStyle w:val="jlqj4b"/>
          <w:b/>
          <w:color w:val="70AD47" w:themeColor="accent6"/>
        </w:rPr>
        <w:t>throw</w:t>
      </w:r>
      <w:r w:rsidR="007955BD" w:rsidRPr="006B7108">
        <w:rPr>
          <w:rStyle w:val="jlqj4b"/>
          <w:color w:val="70AD47" w:themeColor="accent6"/>
        </w:rPr>
        <w:t xml:space="preserve"> an error:</w:t>
      </w:r>
      <w:r w:rsidR="007955BD" w:rsidRPr="006B7108">
        <w:rPr>
          <w:rStyle w:val="jlqj4b"/>
          <w:color w:val="70AD47" w:themeColor="accent6"/>
          <w:lang w:val="bg-BG"/>
        </w:rPr>
        <w:t xml:space="preserve"> </w:t>
      </w:r>
      <w:r w:rsidR="007955BD" w:rsidRPr="006B7108">
        <w:rPr>
          <w:noProof/>
          <w:color w:val="70AD47" w:themeColor="accent6"/>
        </w:rPr>
        <w:t>"</w:t>
      </w:r>
      <w:r w:rsidR="007955BD" w:rsidRPr="006B7108">
        <w:rPr>
          <w:rStyle w:val="jlqj4b"/>
          <w:rFonts w:ascii="Consolas" w:hAnsi="Consolas"/>
          <w:b/>
          <w:color w:val="70AD47" w:themeColor="accent6"/>
          <w:lang w:val="en"/>
        </w:rPr>
        <w:t>Invalid input</w:t>
      </w:r>
      <w:r w:rsidR="007955BD" w:rsidRPr="006B7108">
        <w:rPr>
          <w:noProof/>
          <w:color w:val="70AD47" w:themeColor="accent6"/>
        </w:rPr>
        <w:t>"</w:t>
      </w:r>
    </w:p>
    <w:p w14:paraId="457458EF" w14:textId="77777777" w:rsidR="00F87D9B" w:rsidRPr="00F87D9B" w:rsidRDefault="00F87D9B" w:rsidP="00F87D9B">
      <w:pPr>
        <w:pStyle w:val="ListParagraph"/>
        <w:spacing w:line="276" w:lineRule="auto"/>
        <w:ind w:left="1440"/>
        <w:rPr>
          <w:rFonts w:ascii="Consolas" w:hAnsi="Consolas"/>
          <w:b/>
        </w:rPr>
      </w:pPr>
    </w:p>
    <w:p w14:paraId="1A95A497" w14:textId="170CA7A0" w:rsidR="009D2F52" w:rsidRPr="004937BB" w:rsidRDefault="009D2F52" w:rsidP="009D2F52">
      <w:pPr>
        <w:pStyle w:val="ListParagraph"/>
        <w:numPr>
          <w:ilvl w:val="0"/>
          <w:numId w:val="1"/>
        </w:numPr>
        <w:rPr>
          <w:rFonts w:ascii="Consolas" w:hAnsi="Consolas"/>
          <w:b/>
          <w:color w:val="70AD47" w:themeColor="accent6"/>
        </w:rPr>
      </w:pPr>
      <w:r w:rsidRPr="004937BB">
        <w:rPr>
          <w:rFonts w:ascii="Consolas" w:hAnsi="Consolas"/>
          <w:b/>
          <w:color w:val="70AD47" w:themeColor="accent6"/>
        </w:rPr>
        <w:t>findBook</w:t>
      </w:r>
      <w:r w:rsidR="00064CBC" w:rsidRPr="004937BB">
        <w:rPr>
          <w:rFonts w:ascii="Consolas" w:hAnsi="Consolas"/>
          <w:b/>
          <w:color w:val="70AD47" w:themeColor="accent6"/>
        </w:rPr>
        <w:t xml:space="preserve"> </w:t>
      </w:r>
      <w:r w:rsidRPr="004937BB">
        <w:rPr>
          <w:rFonts w:ascii="Consolas" w:hAnsi="Consolas"/>
          <w:b/>
          <w:color w:val="70AD47" w:themeColor="accent6"/>
        </w:rPr>
        <w:t>(booksArr,</w:t>
      </w:r>
      <w:r w:rsidRPr="004937BB">
        <w:rPr>
          <w:color w:val="70AD47" w:themeColor="accent6"/>
        </w:rPr>
        <w:t xml:space="preserve"> </w:t>
      </w:r>
      <w:r w:rsidR="00C0328E" w:rsidRPr="004937BB">
        <w:rPr>
          <w:rFonts w:ascii="Consolas" w:hAnsi="Consolas"/>
          <w:b/>
          <w:color w:val="70AD47" w:themeColor="accent6"/>
        </w:rPr>
        <w:t>desired</w:t>
      </w:r>
      <w:r w:rsidRPr="004937BB">
        <w:rPr>
          <w:rFonts w:ascii="Consolas" w:hAnsi="Consolas"/>
          <w:b/>
          <w:color w:val="70AD47" w:themeColor="accent6"/>
        </w:rPr>
        <w:t>Book)</w:t>
      </w:r>
      <w:r w:rsidRPr="004937BB">
        <w:rPr>
          <w:rFonts w:ascii="Consolas" w:hAnsi="Consolas"/>
          <w:color w:val="70AD47" w:themeColor="accent6"/>
        </w:rPr>
        <w:t>-</w:t>
      </w:r>
      <w:r w:rsidRPr="004937BB">
        <w:rPr>
          <w:color w:val="70AD47" w:themeColor="accent6"/>
        </w:rPr>
        <w:t xml:space="preserve"> </w:t>
      </w:r>
      <w:r w:rsidRPr="004937BB">
        <w:rPr>
          <w:rFonts w:cstheme="minorHAnsi"/>
          <w:color w:val="70AD47" w:themeColor="accent6"/>
        </w:rPr>
        <w:t>A function that accepts an array and string:</w:t>
      </w:r>
    </w:p>
    <w:p w14:paraId="0165DCCD" w14:textId="062256AB" w:rsidR="009D2F52" w:rsidRPr="0077568D" w:rsidRDefault="00077901" w:rsidP="00077901">
      <w:pPr>
        <w:pStyle w:val="ListParagraph"/>
        <w:numPr>
          <w:ilvl w:val="1"/>
          <w:numId w:val="1"/>
        </w:numPr>
        <w:spacing w:line="276" w:lineRule="auto"/>
        <w:rPr>
          <w:rStyle w:val="jlqj4b"/>
          <w:rFonts w:ascii="Consolas" w:hAnsi="Consolas"/>
          <w:b/>
          <w:color w:val="70AD47" w:themeColor="accent6"/>
        </w:rPr>
      </w:pPr>
      <w:r w:rsidRPr="0077568D">
        <w:rPr>
          <w:rStyle w:val="jlqj4b"/>
          <w:color w:val="70AD47" w:themeColor="accent6"/>
          <w:lang w:val="en"/>
        </w:rPr>
        <w:t xml:space="preserve">The array includes all available </w:t>
      </w:r>
      <w:r w:rsidRPr="0077568D">
        <w:rPr>
          <w:rStyle w:val="jlqj4b"/>
          <w:b/>
          <w:color w:val="70AD47" w:themeColor="accent6"/>
          <w:lang w:val="en"/>
        </w:rPr>
        <w:t>books</w:t>
      </w:r>
      <w:r w:rsidRPr="0077568D">
        <w:rPr>
          <w:rStyle w:val="jlqj4b"/>
          <w:color w:val="70AD47" w:themeColor="accent6"/>
          <w:lang w:val="en"/>
        </w:rPr>
        <w:t xml:space="preserve"> in the library</w:t>
      </w:r>
      <w:r w:rsidRPr="0077568D">
        <w:rPr>
          <w:rStyle w:val="jlqj4b"/>
          <w:rFonts w:cstheme="minorHAnsi"/>
          <w:color w:val="70AD47" w:themeColor="accent6"/>
        </w:rPr>
        <w:t xml:space="preserve"> ([</w:t>
      </w:r>
      <w:r w:rsidRPr="0077568D">
        <w:rPr>
          <w:rFonts w:cstheme="minorHAnsi"/>
          <w:b/>
          <w:bCs/>
          <w:noProof/>
          <w:color w:val="70AD47" w:themeColor="accent6"/>
        </w:rPr>
        <w:t>"Troy", "Life Style", "Torronto", etc.</w:t>
      </w:r>
      <w:r w:rsidRPr="0077568D">
        <w:rPr>
          <w:rStyle w:val="jlqj4b"/>
          <w:rFonts w:cstheme="minorHAnsi"/>
          <w:color w:val="70AD47" w:themeColor="accent6"/>
        </w:rPr>
        <w:t>])</w:t>
      </w:r>
    </w:p>
    <w:p w14:paraId="00460078" w14:textId="224884AF" w:rsidR="00064CBC" w:rsidRPr="0077568D" w:rsidRDefault="00064CBC" w:rsidP="00077901">
      <w:pPr>
        <w:pStyle w:val="ListParagraph"/>
        <w:numPr>
          <w:ilvl w:val="0"/>
          <w:numId w:val="2"/>
        </w:numPr>
        <w:spacing w:line="276" w:lineRule="auto"/>
        <w:rPr>
          <w:rStyle w:val="jlqj4b"/>
          <w:rFonts w:cstheme="minorHAnsi"/>
          <w:color w:val="70AD47" w:themeColor="accent6"/>
        </w:rPr>
      </w:pPr>
      <w:r w:rsidRPr="0077568D">
        <w:rPr>
          <w:color w:val="70AD47" w:themeColor="accent6"/>
        </w:rPr>
        <w:t xml:space="preserve">If the length of the </w:t>
      </w:r>
      <w:r w:rsidRPr="0077568D">
        <w:rPr>
          <w:rFonts w:cstheme="minorHAnsi"/>
          <w:b/>
          <w:color w:val="70AD47" w:themeColor="accent6"/>
        </w:rPr>
        <w:t>booksArr</w:t>
      </w:r>
      <w:r w:rsidRPr="0077568D">
        <w:rPr>
          <w:color w:val="70AD47" w:themeColor="accent6"/>
        </w:rPr>
        <w:t xml:space="preserve"> array is zero</w:t>
      </w:r>
      <w:r w:rsidRPr="0077568D">
        <w:rPr>
          <w:rFonts w:cstheme="minorHAnsi"/>
          <w:color w:val="70AD47" w:themeColor="accent6"/>
        </w:rPr>
        <w:t xml:space="preserve">, </w:t>
      </w:r>
      <w:r w:rsidRPr="0077568D">
        <w:rPr>
          <w:rFonts w:cstheme="minorHAnsi"/>
          <w:b/>
          <w:color w:val="70AD47" w:themeColor="accent6"/>
        </w:rPr>
        <w:t>throw</w:t>
      </w:r>
      <w:r w:rsidRPr="0077568D">
        <w:rPr>
          <w:rFonts w:cstheme="minorHAnsi"/>
          <w:color w:val="70AD47" w:themeColor="accent6"/>
        </w:rPr>
        <w:t xml:space="preserve"> an error in</w:t>
      </w:r>
      <w:r w:rsidRPr="0077568D">
        <w:rPr>
          <w:rFonts w:cstheme="minorHAnsi"/>
          <w:color w:val="70AD47" w:themeColor="accent6"/>
          <w:lang w:val="bg-BG"/>
        </w:rPr>
        <w:t xml:space="preserve"> </w:t>
      </w:r>
      <w:r w:rsidRPr="0077568D">
        <w:rPr>
          <w:rFonts w:cstheme="minorHAnsi"/>
          <w:color w:val="70AD47" w:themeColor="accent6"/>
        </w:rPr>
        <w:t>the following format:</w:t>
      </w:r>
      <w:r w:rsidRPr="0077568D">
        <w:rPr>
          <w:noProof/>
          <w:color w:val="70AD47" w:themeColor="accent6"/>
        </w:rPr>
        <w:t xml:space="preserve"> "</w:t>
      </w:r>
      <w:r w:rsidRPr="0077568D">
        <w:rPr>
          <w:rStyle w:val="jlqj4b"/>
          <w:rFonts w:ascii="Consolas" w:hAnsi="Consolas"/>
          <w:b/>
          <w:color w:val="70AD47" w:themeColor="accent6"/>
          <w:lang w:val="en"/>
        </w:rPr>
        <w:t>No books currently available</w:t>
      </w:r>
      <w:r w:rsidRPr="0077568D">
        <w:rPr>
          <w:noProof/>
          <w:color w:val="70AD47" w:themeColor="accent6"/>
        </w:rPr>
        <w:t>"</w:t>
      </w:r>
    </w:p>
    <w:p w14:paraId="767582EC" w14:textId="034EB10F" w:rsidR="00C0328E" w:rsidRPr="004937BB" w:rsidRDefault="00C0328E" w:rsidP="00077901">
      <w:pPr>
        <w:pStyle w:val="ListParagraph"/>
        <w:numPr>
          <w:ilvl w:val="1"/>
          <w:numId w:val="1"/>
        </w:numPr>
        <w:spacing w:line="276" w:lineRule="auto"/>
        <w:rPr>
          <w:rStyle w:val="jlqj4b"/>
          <w:rFonts w:cstheme="minorHAnsi"/>
          <w:color w:val="70AD47" w:themeColor="accent6"/>
        </w:rPr>
      </w:pPr>
      <w:r w:rsidRPr="004937BB">
        <w:rPr>
          <w:rStyle w:val="jlqj4b"/>
          <w:rFonts w:cstheme="minorHAnsi"/>
          <w:color w:val="70AD47" w:themeColor="accent6"/>
        </w:rPr>
        <w:t xml:space="preserve">The function checks </w:t>
      </w:r>
      <w:r w:rsidRPr="004937BB">
        <w:rPr>
          <w:rFonts w:cstheme="minorHAnsi"/>
          <w:color w:val="70AD47" w:themeColor="accent6"/>
        </w:rPr>
        <w:t>whether the</w:t>
      </w:r>
      <w:r w:rsidRPr="004937BB">
        <w:rPr>
          <w:rFonts w:cstheme="minorHAnsi"/>
          <w:color w:val="70AD47" w:themeColor="accent6"/>
          <w:lang w:val="bg-BG"/>
        </w:rPr>
        <w:t xml:space="preserve"> </w:t>
      </w:r>
      <w:r w:rsidRPr="004937BB">
        <w:rPr>
          <w:rFonts w:cstheme="minorHAnsi"/>
          <w:color w:val="70AD47" w:themeColor="accent6"/>
        </w:rPr>
        <w:t xml:space="preserve">submitted string </w:t>
      </w:r>
      <w:r w:rsidRPr="004937BB">
        <w:rPr>
          <w:rFonts w:cstheme="minorHAnsi"/>
          <w:b/>
          <w:color w:val="70AD47" w:themeColor="accent6"/>
        </w:rPr>
        <w:t>desiredBook</w:t>
      </w:r>
      <w:r w:rsidRPr="004937BB">
        <w:rPr>
          <w:rFonts w:cstheme="minorHAnsi"/>
          <w:color w:val="70AD47" w:themeColor="accent6"/>
        </w:rPr>
        <w:t xml:space="preserve"> is present </w:t>
      </w:r>
      <w:r w:rsidRPr="004937BB">
        <w:rPr>
          <w:rStyle w:val="jlqj4b"/>
          <w:color w:val="70AD47" w:themeColor="accent6"/>
          <w:lang w:val="en"/>
        </w:rPr>
        <w:t xml:space="preserve">in the array </w:t>
      </w:r>
      <w:r w:rsidRPr="004937BB">
        <w:rPr>
          <w:rFonts w:ascii="Consolas" w:hAnsi="Consolas"/>
          <w:b/>
          <w:color w:val="70AD47" w:themeColor="accent6"/>
        </w:rPr>
        <w:t>booksArr</w:t>
      </w:r>
      <w:r w:rsidRPr="004937BB">
        <w:rPr>
          <w:rStyle w:val="jlqj4b"/>
          <w:color w:val="70AD47" w:themeColor="accent6"/>
          <w:lang w:val="en"/>
        </w:rPr>
        <w:t>.</w:t>
      </w:r>
    </w:p>
    <w:p w14:paraId="180B37BC" w14:textId="13EF43BA" w:rsidR="009D2F52" w:rsidRPr="004937BB" w:rsidRDefault="00A83A3E" w:rsidP="00077901">
      <w:pPr>
        <w:pStyle w:val="ListParagraph"/>
        <w:numPr>
          <w:ilvl w:val="0"/>
          <w:numId w:val="2"/>
        </w:numPr>
        <w:spacing w:line="276" w:lineRule="auto"/>
        <w:rPr>
          <w:rFonts w:ascii="Consolas" w:hAnsi="Consolas"/>
          <w:b/>
          <w:color w:val="70AD47" w:themeColor="accent6"/>
        </w:rPr>
      </w:pPr>
      <w:r w:rsidRPr="004937BB">
        <w:rPr>
          <w:rStyle w:val="jlqj4b"/>
          <w:color w:val="70AD47" w:themeColor="accent6"/>
        </w:rPr>
        <w:t>I</w:t>
      </w:r>
      <w:r w:rsidRPr="004937BB">
        <w:rPr>
          <w:rStyle w:val="jlqj4b"/>
          <w:color w:val="70AD47" w:themeColor="accent6"/>
          <w:lang w:val="en"/>
        </w:rPr>
        <w:t xml:space="preserve">f present in the array, the function </w:t>
      </w:r>
      <w:r w:rsidRPr="004937BB">
        <w:rPr>
          <w:rStyle w:val="jlqj4b"/>
          <w:b/>
          <w:color w:val="70AD47" w:themeColor="accent6"/>
          <w:lang w:val="en"/>
        </w:rPr>
        <w:t>return</w:t>
      </w:r>
      <w:r w:rsidRPr="004937BB">
        <w:rPr>
          <w:rStyle w:val="jlqj4b"/>
          <w:color w:val="70AD47" w:themeColor="accent6"/>
          <w:lang w:val="en"/>
        </w:rPr>
        <w:t xml:space="preserve">: </w:t>
      </w:r>
      <w:r w:rsidRPr="004937BB">
        <w:rPr>
          <w:noProof/>
          <w:color w:val="70AD47" w:themeColor="accent6"/>
        </w:rPr>
        <w:t>"</w:t>
      </w:r>
      <w:r w:rsidRPr="004937BB">
        <w:rPr>
          <w:rStyle w:val="jlqj4b"/>
          <w:rFonts w:ascii="Consolas" w:hAnsi="Consolas"/>
          <w:b/>
          <w:color w:val="70AD47" w:themeColor="accent6"/>
          <w:lang w:val="en"/>
        </w:rPr>
        <w:t>We found the book you want</w:t>
      </w:r>
      <w:r w:rsidRPr="004937BB">
        <w:rPr>
          <w:rFonts w:ascii="Consolas" w:hAnsi="Consolas"/>
          <w:b/>
          <w:color w:val="70AD47" w:themeColor="accent6"/>
        </w:rPr>
        <w:t>.</w:t>
      </w:r>
      <w:r w:rsidRPr="004937BB">
        <w:rPr>
          <w:noProof/>
          <w:color w:val="70AD47" w:themeColor="accent6"/>
        </w:rPr>
        <w:t>"</w:t>
      </w:r>
    </w:p>
    <w:p w14:paraId="2D5995E9" w14:textId="47B1375E" w:rsidR="00A83A3E" w:rsidRPr="004937BB" w:rsidRDefault="00A83A3E" w:rsidP="00077901">
      <w:pPr>
        <w:pStyle w:val="ListParagraph"/>
        <w:numPr>
          <w:ilvl w:val="0"/>
          <w:numId w:val="2"/>
        </w:numPr>
        <w:spacing w:line="276" w:lineRule="auto"/>
        <w:rPr>
          <w:rFonts w:ascii="Consolas" w:hAnsi="Consolas"/>
          <w:b/>
          <w:color w:val="70AD47" w:themeColor="accent6"/>
        </w:rPr>
      </w:pPr>
      <w:r w:rsidRPr="004937BB">
        <w:rPr>
          <w:noProof/>
          <w:color w:val="70AD47" w:themeColor="accent6"/>
        </w:rPr>
        <w:t>Otherwise</w:t>
      </w:r>
      <w:r w:rsidRPr="004937BB">
        <w:rPr>
          <w:color w:val="70AD47" w:themeColor="accent6"/>
        </w:rPr>
        <w:t xml:space="preserve"> </w:t>
      </w:r>
      <w:r w:rsidR="00F9332D" w:rsidRPr="004937BB">
        <w:rPr>
          <w:color w:val="70AD47" w:themeColor="accent6"/>
        </w:rPr>
        <w:t xml:space="preserve">the function </w:t>
      </w:r>
      <w:r w:rsidR="00F9332D" w:rsidRPr="004937BB">
        <w:rPr>
          <w:b/>
          <w:color w:val="70AD47" w:themeColor="accent6"/>
        </w:rPr>
        <w:t>return</w:t>
      </w:r>
      <w:r w:rsidRPr="004937BB">
        <w:rPr>
          <w:color w:val="70AD47" w:themeColor="accent6"/>
        </w:rPr>
        <w:t xml:space="preserve">: </w:t>
      </w:r>
      <w:r w:rsidRPr="004937BB">
        <w:rPr>
          <w:noProof/>
          <w:color w:val="70AD47" w:themeColor="accent6"/>
        </w:rPr>
        <w:t>"</w:t>
      </w:r>
      <w:r w:rsidRPr="004937BB">
        <w:rPr>
          <w:rStyle w:val="jlqj4b"/>
          <w:rFonts w:ascii="Consolas" w:hAnsi="Consolas"/>
          <w:b/>
          <w:color w:val="70AD47" w:themeColor="accent6"/>
          <w:lang w:val="en"/>
        </w:rPr>
        <w:t>The book you are looking for is not here!</w:t>
      </w:r>
      <w:r w:rsidRPr="004937BB">
        <w:rPr>
          <w:noProof/>
          <w:color w:val="70AD47" w:themeColor="accent6"/>
        </w:rPr>
        <w:t>"</w:t>
      </w:r>
    </w:p>
    <w:p w14:paraId="5316F042" w14:textId="1328BCA3" w:rsidR="00064CBC" w:rsidRPr="004937BB" w:rsidRDefault="00492759" w:rsidP="00077901">
      <w:pPr>
        <w:pStyle w:val="ListParagraph"/>
        <w:numPr>
          <w:ilvl w:val="0"/>
          <w:numId w:val="2"/>
        </w:numPr>
        <w:spacing w:line="276" w:lineRule="auto"/>
        <w:rPr>
          <w:color w:val="70AD47" w:themeColor="accent6"/>
        </w:rPr>
      </w:pPr>
      <w:r w:rsidRPr="004937BB">
        <w:rPr>
          <w:color w:val="70AD47" w:themeColor="accent6"/>
        </w:rPr>
        <w:t>There is no need for validation for the input, you will always be given an array</w:t>
      </w:r>
      <w:r w:rsidRPr="004937BB">
        <w:rPr>
          <w:color w:val="70AD47" w:themeColor="accent6"/>
          <w:lang w:val="bg-BG"/>
        </w:rPr>
        <w:t xml:space="preserve"> </w:t>
      </w:r>
      <w:r w:rsidRPr="004937BB">
        <w:rPr>
          <w:color w:val="70AD47" w:themeColor="accent6"/>
        </w:rPr>
        <w:t>and string</w:t>
      </w:r>
    </w:p>
    <w:p w14:paraId="22EF77EB" w14:textId="77777777" w:rsidR="00F77282" w:rsidRDefault="00F77282" w:rsidP="00F77282">
      <w:pPr>
        <w:spacing w:line="276" w:lineRule="auto"/>
        <w:ind w:left="1080"/>
      </w:pPr>
    </w:p>
    <w:p w14:paraId="67DFB697" w14:textId="5186ACC2" w:rsidR="00EB66A4" w:rsidRPr="0068470B" w:rsidRDefault="00EB66A4" w:rsidP="00EB66A4">
      <w:pPr>
        <w:pStyle w:val="ListParagraph"/>
        <w:numPr>
          <w:ilvl w:val="0"/>
          <w:numId w:val="1"/>
        </w:numPr>
        <w:rPr>
          <w:rFonts w:ascii="Consolas" w:hAnsi="Consolas"/>
          <w:b/>
          <w:color w:val="70AD47" w:themeColor="accent6"/>
        </w:rPr>
      </w:pPr>
      <w:r w:rsidRPr="0068470B">
        <w:rPr>
          <w:rFonts w:ascii="Consolas" w:hAnsi="Consolas"/>
          <w:b/>
          <w:color w:val="70AD47" w:themeColor="accent6"/>
          <w:lang w:val="bg-BG"/>
        </w:rPr>
        <w:lastRenderedPageBreak/>
        <w:t>arrangeTheBooks</w:t>
      </w:r>
      <w:r w:rsidRPr="0068470B">
        <w:rPr>
          <w:rFonts w:ascii="Consolas" w:hAnsi="Consolas"/>
          <w:b/>
          <w:color w:val="70AD47" w:themeColor="accent6"/>
        </w:rPr>
        <w:t xml:space="preserve"> (countBooks)</w:t>
      </w:r>
      <w:r w:rsidRPr="0068470B">
        <w:rPr>
          <w:rFonts w:cstheme="minorHAnsi"/>
          <w:color w:val="70AD47" w:themeColor="accent6"/>
        </w:rPr>
        <w:t xml:space="preserve"> - A function accept a number:</w:t>
      </w:r>
    </w:p>
    <w:p w14:paraId="7DF93DE1" w14:textId="0DFB9FA3" w:rsidR="00EB66A4" w:rsidRPr="0068470B" w:rsidRDefault="00EB66A4" w:rsidP="00EB66A4">
      <w:pPr>
        <w:pStyle w:val="ListParagraph"/>
        <w:numPr>
          <w:ilvl w:val="1"/>
          <w:numId w:val="1"/>
        </w:numPr>
        <w:spacing w:line="276" w:lineRule="auto"/>
        <w:rPr>
          <w:rFonts w:ascii="Consolas" w:hAnsi="Consolas"/>
          <w:b/>
          <w:color w:val="70AD47" w:themeColor="accent6"/>
        </w:rPr>
      </w:pPr>
      <w:r w:rsidRPr="0068470B">
        <w:rPr>
          <w:rStyle w:val="jlqj4b"/>
          <w:color w:val="70AD47" w:themeColor="accent6"/>
          <w:lang w:val="en"/>
        </w:rPr>
        <w:t>You need to validate the input, if</w:t>
      </w:r>
      <w:r w:rsidRPr="0068470B">
        <w:rPr>
          <w:rStyle w:val="jlqj4b"/>
          <w:rFonts w:cstheme="minorHAnsi"/>
          <w:color w:val="70AD47" w:themeColor="accent6"/>
          <w:lang w:val="en"/>
        </w:rPr>
        <w:t xml:space="preserve"> </w:t>
      </w:r>
      <w:r w:rsidRPr="0068470B">
        <w:rPr>
          <w:rStyle w:val="jlqj4b"/>
          <w:rFonts w:cstheme="minorHAnsi"/>
          <w:color w:val="70AD47" w:themeColor="accent6"/>
          <w:lang w:val="bg-BG"/>
        </w:rPr>
        <w:t>the</w:t>
      </w:r>
      <w:r w:rsidRPr="0068470B">
        <w:rPr>
          <w:rStyle w:val="jlqj4b"/>
          <w:rFonts w:cstheme="minorHAnsi"/>
          <w:b/>
          <w:color w:val="70AD47" w:themeColor="accent6"/>
          <w:lang w:val="bg-BG"/>
        </w:rPr>
        <w:t xml:space="preserve"> </w:t>
      </w:r>
      <w:r w:rsidRPr="0068470B">
        <w:rPr>
          <w:rStyle w:val="jlqj4b"/>
          <w:rFonts w:ascii="Consolas" w:hAnsi="Consolas"/>
          <w:b/>
          <w:color w:val="70AD47" w:themeColor="accent6"/>
          <w:lang w:val="bg-BG"/>
        </w:rPr>
        <w:t>count</w:t>
      </w:r>
      <w:r w:rsidRPr="0068470B">
        <w:rPr>
          <w:rStyle w:val="jlqj4b"/>
          <w:rFonts w:ascii="Consolas" w:hAnsi="Consolas"/>
          <w:b/>
          <w:color w:val="70AD47" w:themeColor="accent6"/>
        </w:rPr>
        <w:t>Books</w:t>
      </w:r>
      <w:r w:rsidRPr="0068470B">
        <w:rPr>
          <w:rStyle w:val="jlqj4b"/>
          <w:color w:val="70AD47" w:themeColor="accent6"/>
        </w:rPr>
        <w:t xml:space="preserve"> is not an </w:t>
      </w:r>
      <w:r w:rsidRPr="0068470B">
        <w:rPr>
          <w:rStyle w:val="jlqj4b"/>
          <w:b/>
          <w:color w:val="70AD47" w:themeColor="accent6"/>
        </w:rPr>
        <w:t>integer</w:t>
      </w:r>
      <w:r w:rsidRPr="0068470B">
        <w:rPr>
          <w:rStyle w:val="jlqj4b"/>
          <w:color w:val="70AD47" w:themeColor="accent6"/>
        </w:rPr>
        <w:t xml:space="preserve"> number,</w:t>
      </w:r>
      <w:r w:rsidR="005275AD" w:rsidRPr="0068470B">
        <w:rPr>
          <w:rStyle w:val="Heading1Char"/>
          <w:color w:val="70AD47" w:themeColor="accent6"/>
          <w:lang w:val="en"/>
        </w:rPr>
        <w:t xml:space="preserve"> </w:t>
      </w:r>
      <w:r w:rsidR="005275AD" w:rsidRPr="0068470B">
        <w:rPr>
          <w:rStyle w:val="jlqj4b"/>
          <w:color w:val="70AD47" w:themeColor="accent6"/>
          <w:lang w:val="en"/>
        </w:rPr>
        <w:t>or is a negative number</w:t>
      </w:r>
      <w:r w:rsidR="005275AD" w:rsidRPr="0068470B">
        <w:rPr>
          <w:rStyle w:val="jlqj4b"/>
          <w:color w:val="70AD47" w:themeColor="accent6"/>
        </w:rPr>
        <w:t xml:space="preserve">, </w:t>
      </w:r>
      <w:r w:rsidRPr="0068470B">
        <w:rPr>
          <w:rStyle w:val="jlqj4b"/>
          <w:b/>
          <w:color w:val="70AD47" w:themeColor="accent6"/>
        </w:rPr>
        <w:t>throw</w:t>
      </w:r>
      <w:r w:rsidRPr="0068470B">
        <w:rPr>
          <w:rStyle w:val="jlqj4b"/>
          <w:color w:val="70AD47" w:themeColor="accent6"/>
        </w:rPr>
        <w:t xml:space="preserve"> an error:</w:t>
      </w:r>
      <w:r w:rsidRPr="0068470B">
        <w:rPr>
          <w:rStyle w:val="jlqj4b"/>
          <w:color w:val="70AD47" w:themeColor="accent6"/>
          <w:lang w:val="bg-BG"/>
        </w:rPr>
        <w:t xml:space="preserve"> </w:t>
      </w:r>
      <w:r w:rsidRPr="0068470B">
        <w:rPr>
          <w:noProof/>
          <w:color w:val="70AD47" w:themeColor="accent6"/>
        </w:rPr>
        <w:t>"</w:t>
      </w:r>
      <w:r w:rsidRPr="0068470B">
        <w:rPr>
          <w:rStyle w:val="jlqj4b"/>
          <w:rFonts w:ascii="Consolas" w:hAnsi="Consolas"/>
          <w:b/>
          <w:color w:val="70AD47" w:themeColor="accent6"/>
          <w:lang w:val="en"/>
        </w:rPr>
        <w:t>Invalid input</w:t>
      </w:r>
      <w:r w:rsidRPr="0068470B">
        <w:rPr>
          <w:noProof/>
          <w:color w:val="70AD47" w:themeColor="accent6"/>
        </w:rPr>
        <w:t>"</w:t>
      </w:r>
    </w:p>
    <w:p w14:paraId="4AE002A9" w14:textId="35C971EB" w:rsidR="00EB66A4" w:rsidRPr="00D82D2E" w:rsidRDefault="00DD1B9E" w:rsidP="00DD1B9E">
      <w:pPr>
        <w:pStyle w:val="ListParagraph"/>
        <w:numPr>
          <w:ilvl w:val="1"/>
          <w:numId w:val="1"/>
        </w:numPr>
        <w:spacing w:line="276" w:lineRule="auto"/>
        <w:rPr>
          <w:rStyle w:val="jlqj4b"/>
          <w:rFonts w:cstheme="minorHAnsi"/>
          <w:color w:val="70AD47" w:themeColor="accent6"/>
        </w:rPr>
      </w:pPr>
      <w:r w:rsidRPr="00D82D2E">
        <w:rPr>
          <w:rStyle w:val="jlqj4b"/>
          <w:rFonts w:cstheme="minorHAnsi"/>
          <w:color w:val="70AD47" w:themeColor="accent6"/>
        </w:rPr>
        <w:t>The library has 5</w:t>
      </w:r>
      <w:r w:rsidR="00EB66A4" w:rsidRPr="00D82D2E">
        <w:rPr>
          <w:rStyle w:val="jlqj4b"/>
          <w:rFonts w:cstheme="minorHAnsi"/>
          <w:color w:val="70AD47" w:themeColor="accent6"/>
        </w:rPr>
        <w:t xml:space="preserve"> </w:t>
      </w:r>
      <w:r w:rsidRPr="00D82D2E">
        <w:rPr>
          <w:rStyle w:val="jlqj4b"/>
          <w:rFonts w:cstheme="minorHAnsi"/>
          <w:b/>
          <w:color w:val="70AD47" w:themeColor="accent6"/>
        </w:rPr>
        <w:t>shelves</w:t>
      </w:r>
      <w:r w:rsidR="00EB66A4" w:rsidRPr="00D82D2E">
        <w:rPr>
          <w:rStyle w:val="jlqj4b"/>
          <w:rFonts w:cstheme="minorHAnsi"/>
          <w:color w:val="70AD47" w:themeColor="accent6"/>
        </w:rPr>
        <w:t xml:space="preserve">, each </w:t>
      </w:r>
      <w:r w:rsidRPr="00D82D2E">
        <w:rPr>
          <w:rStyle w:val="jlqj4b"/>
          <w:color w:val="70AD47" w:themeColor="accent6"/>
          <w:lang w:val="en"/>
        </w:rPr>
        <w:t>shelf</w:t>
      </w:r>
      <w:r w:rsidRPr="00D82D2E">
        <w:rPr>
          <w:color w:val="70AD47" w:themeColor="accent6"/>
        </w:rPr>
        <w:t xml:space="preserve"> </w:t>
      </w:r>
      <w:r w:rsidRPr="00D82D2E">
        <w:rPr>
          <w:rStyle w:val="jlqj4b"/>
          <w:rFonts w:cstheme="minorHAnsi"/>
          <w:color w:val="70AD47" w:themeColor="accent6"/>
        </w:rPr>
        <w:t>can hold 8</w:t>
      </w:r>
      <w:r w:rsidR="00EB66A4" w:rsidRPr="00D82D2E">
        <w:rPr>
          <w:rStyle w:val="jlqj4b"/>
          <w:rFonts w:cstheme="minorHAnsi"/>
          <w:color w:val="70AD47" w:themeColor="accent6"/>
        </w:rPr>
        <w:t xml:space="preserve"> books</w:t>
      </w:r>
      <w:r w:rsidR="00EB66A4" w:rsidRPr="00D82D2E">
        <w:rPr>
          <w:rStyle w:val="jlqj4b"/>
          <w:rFonts w:cstheme="minorHAnsi"/>
          <w:color w:val="70AD47" w:themeColor="accent6"/>
          <w:lang w:val="bg-BG"/>
        </w:rPr>
        <w:t>.</w:t>
      </w:r>
      <w:r w:rsidR="0000347A" w:rsidRPr="00D82D2E">
        <w:rPr>
          <w:rStyle w:val="Heading1Char"/>
          <w:color w:val="70AD47" w:themeColor="accent6"/>
          <w:lang w:val="en"/>
        </w:rPr>
        <w:t xml:space="preserve"> </w:t>
      </w:r>
      <w:r w:rsidR="0000347A" w:rsidRPr="00D82D2E">
        <w:rPr>
          <w:rStyle w:val="jlqj4b"/>
          <w:color w:val="70AD47" w:themeColor="accent6"/>
          <w:lang w:val="en"/>
        </w:rPr>
        <w:t>Distribute the books on the shelves</w:t>
      </w:r>
    </w:p>
    <w:p w14:paraId="22A36B1D" w14:textId="6072E395" w:rsidR="00DD1B9E" w:rsidRPr="00D82D2E" w:rsidRDefault="0000347A" w:rsidP="00DD1B9E">
      <w:pPr>
        <w:pStyle w:val="ListParagraph"/>
        <w:numPr>
          <w:ilvl w:val="1"/>
          <w:numId w:val="1"/>
        </w:numPr>
        <w:spacing w:line="276" w:lineRule="auto"/>
        <w:rPr>
          <w:rFonts w:cstheme="minorHAnsi"/>
          <w:color w:val="70AD47" w:themeColor="accent6"/>
        </w:rPr>
      </w:pPr>
      <w:r w:rsidRPr="00D82D2E">
        <w:rPr>
          <w:rStyle w:val="jlqj4b"/>
          <w:color w:val="70AD47" w:themeColor="accent6"/>
          <w:lang w:val="en"/>
        </w:rPr>
        <w:t>I</w:t>
      </w:r>
      <w:r w:rsidR="00DD1B9E" w:rsidRPr="00D82D2E">
        <w:rPr>
          <w:rStyle w:val="jlqj4b"/>
          <w:color w:val="70AD47" w:themeColor="accent6"/>
          <w:lang w:val="en"/>
        </w:rPr>
        <w:t>f all the books are arranged on the shelves</w:t>
      </w:r>
      <w:r w:rsidR="00DD1B9E" w:rsidRPr="00D82D2E">
        <w:rPr>
          <w:rStyle w:val="jlqj4b"/>
          <w:color w:val="70AD47" w:themeColor="accent6"/>
          <w:lang w:val="bg-BG"/>
        </w:rPr>
        <w:t xml:space="preserve">, </w:t>
      </w:r>
      <w:r w:rsidR="00DD1B9E" w:rsidRPr="00D82D2E">
        <w:rPr>
          <w:rStyle w:val="jlqj4b"/>
          <w:b/>
          <w:color w:val="70AD47" w:themeColor="accent6"/>
        </w:rPr>
        <w:t>return</w:t>
      </w:r>
      <w:r w:rsidR="00DD1B9E" w:rsidRPr="00D82D2E">
        <w:rPr>
          <w:rStyle w:val="jlqj4b"/>
          <w:color w:val="70AD47" w:themeColor="accent6"/>
        </w:rPr>
        <w:t>:</w:t>
      </w:r>
      <w:r w:rsidR="00DD1B9E" w:rsidRPr="00D82D2E">
        <w:rPr>
          <w:noProof/>
          <w:color w:val="70AD47" w:themeColor="accent6"/>
        </w:rPr>
        <w:t xml:space="preserve"> "</w:t>
      </w:r>
      <w:r w:rsidR="00DD1B9E" w:rsidRPr="00D82D2E">
        <w:rPr>
          <w:rStyle w:val="jlqj4b"/>
          <w:rFonts w:ascii="Consolas" w:hAnsi="Consolas"/>
          <w:b/>
          <w:color w:val="70AD47" w:themeColor="accent6"/>
          <w:lang w:val="en"/>
        </w:rPr>
        <w:t>Great job, the books are arranged</w:t>
      </w:r>
      <w:r w:rsidR="00DD1B9E" w:rsidRPr="00D82D2E">
        <w:rPr>
          <w:rStyle w:val="jlqj4b"/>
          <w:rFonts w:ascii="Consolas" w:hAnsi="Consolas"/>
          <w:b/>
          <w:color w:val="70AD47" w:themeColor="accent6"/>
          <w:lang w:val="bg-BG"/>
        </w:rPr>
        <w:t>.</w:t>
      </w:r>
      <w:r w:rsidR="00DD1B9E" w:rsidRPr="00D82D2E">
        <w:rPr>
          <w:noProof/>
          <w:color w:val="70AD47" w:themeColor="accent6"/>
        </w:rPr>
        <w:t>"</w:t>
      </w:r>
    </w:p>
    <w:p w14:paraId="0C55D975" w14:textId="330FF6EB" w:rsidR="00A0690B" w:rsidRPr="00D82D2E" w:rsidRDefault="00DD1B9E" w:rsidP="00701BBF">
      <w:pPr>
        <w:pStyle w:val="ListParagraph"/>
        <w:numPr>
          <w:ilvl w:val="1"/>
          <w:numId w:val="1"/>
        </w:numPr>
        <w:spacing w:line="276" w:lineRule="auto"/>
        <w:rPr>
          <w:rFonts w:cstheme="minorHAnsi"/>
          <w:color w:val="70AD47" w:themeColor="accent6"/>
        </w:rPr>
      </w:pPr>
      <w:r w:rsidRPr="00D82D2E">
        <w:rPr>
          <w:rStyle w:val="jlqj4b"/>
          <w:color w:val="70AD47" w:themeColor="accent6"/>
          <w:lang w:val="en"/>
        </w:rPr>
        <w:t xml:space="preserve">Otherwise, if no space has been reached, </w:t>
      </w:r>
      <w:r w:rsidRPr="00D82D2E">
        <w:rPr>
          <w:rStyle w:val="jlqj4b"/>
          <w:b/>
          <w:color w:val="70AD47" w:themeColor="accent6"/>
          <w:lang w:val="en"/>
        </w:rPr>
        <w:t>return</w:t>
      </w:r>
      <w:r w:rsidRPr="00D82D2E">
        <w:rPr>
          <w:rStyle w:val="jlqj4b"/>
          <w:color w:val="70AD47" w:themeColor="accent6"/>
        </w:rPr>
        <w:t xml:space="preserve">: </w:t>
      </w:r>
      <w:r w:rsidRPr="00D82D2E">
        <w:rPr>
          <w:noProof/>
          <w:color w:val="70AD47" w:themeColor="accent6"/>
        </w:rPr>
        <w:t>"</w:t>
      </w:r>
      <w:r w:rsidRPr="00D82D2E">
        <w:rPr>
          <w:rStyle w:val="jlqj4b"/>
          <w:rFonts w:ascii="Consolas" w:hAnsi="Consolas"/>
          <w:b/>
          <w:color w:val="70AD47" w:themeColor="accent6"/>
          <w:lang w:val="en"/>
        </w:rPr>
        <w:t>Insufficient space, more shelves need to be purchased</w:t>
      </w:r>
      <w:r w:rsidR="005275AD" w:rsidRPr="00D82D2E">
        <w:rPr>
          <w:rStyle w:val="jlqj4b"/>
          <w:rFonts w:ascii="Consolas" w:hAnsi="Consolas"/>
          <w:b/>
          <w:color w:val="70AD47" w:themeColor="accent6"/>
          <w:lang w:val="en"/>
        </w:rPr>
        <w:t>.</w:t>
      </w:r>
      <w:r w:rsidRPr="00D82D2E">
        <w:rPr>
          <w:noProof/>
          <w:color w:val="70AD47" w:themeColor="accent6"/>
        </w:rPr>
        <w:t>"</w:t>
      </w:r>
    </w:p>
    <w:p w14:paraId="54841C98" w14:textId="77777777" w:rsidR="00F72A1A" w:rsidRPr="00D57639" w:rsidRDefault="00D57639" w:rsidP="00D57639">
      <w:pPr>
        <w:keepNext/>
        <w:keepLines/>
        <w:spacing w:before="120" w:after="40" w:line="276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D57639">
        <w:rPr>
          <w:rFonts w:ascii="Calibri" w:eastAsia="Times New Roman" w:hAnsi="Calibri" w:cs="Times New Roman"/>
          <w:b/>
          <w:color w:val="8F400B"/>
          <w:sz w:val="32"/>
          <w:szCs w:val="32"/>
        </w:rPr>
        <w:t>JS Code</w:t>
      </w:r>
    </w:p>
    <w:p w14:paraId="08F64E01" w14:textId="0416685B" w:rsidR="00F72A1A" w:rsidRPr="0003279F" w:rsidRDefault="00D57639" w:rsidP="00F72A1A">
      <w:r>
        <w:t xml:space="preserve">To ease you in the process, you are provided with an implementation </w:t>
      </w:r>
      <w:r w:rsidR="00FF6B5D">
        <w:t>that</w:t>
      </w:r>
      <w:r>
        <w:t xml:space="preserve"> meets all of the specification requirements for the </w:t>
      </w:r>
      <w:r w:rsidR="00701BBF">
        <w:rPr>
          <w:b/>
          <w:noProof/>
        </w:rPr>
        <w:t>library</w:t>
      </w:r>
      <w:r>
        <w:t xml:space="preserve"> object:</w:t>
      </w:r>
    </w:p>
    <w:tbl>
      <w:tblPr>
        <w:tblStyle w:val="TableGrid"/>
        <w:tblW w:w="10080" w:type="dxa"/>
        <w:tblInd w:w="-27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080"/>
      </w:tblGrid>
      <w:tr w:rsidR="00D57639" w:rsidRPr="00603773" w14:paraId="6B3D8ECF" w14:textId="77777777" w:rsidTr="00612428">
        <w:tc>
          <w:tcPr>
            <w:tcW w:w="10080" w:type="dxa"/>
            <w:shd w:val="clear" w:color="auto" w:fill="D9D9D9" w:themeFill="background1" w:themeFillShade="D9"/>
          </w:tcPr>
          <w:p w14:paraId="6C1B37EE" w14:textId="72682D68" w:rsidR="00D57639" w:rsidRPr="00603773" w:rsidRDefault="00701BBF" w:rsidP="00541589">
            <w:pPr>
              <w:pStyle w:val="Code"/>
              <w:spacing w:before="0" w:after="0"/>
              <w:jc w:val="center"/>
            </w:pPr>
            <w:r w:rsidRPr="00701BBF">
              <w:t>library</w:t>
            </w:r>
            <w:r w:rsidR="00D57639">
              <w:t>.js</w:t>
            </w:r>
          </w:p>
        </w:tc>
      </w:tr>
      <w:tr w:rsidR="00D57639" w:rsidRPr="0095466F" w14:paraId="763BCC59" w14:textId="77777777" w:rsidTr="00612428">
        <w:tc>
          <w:tcPr>
            <w:tcW w:w="10080" w:type="dxa"/>
          </w:tcPr>
          <w:p w14:paraId="648905EC" w14:textId="5D5D70BB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proofErr w:type="spellStart"/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const</w:t>
            </w:r>
            <w:proofErr w:type="spellEnd"/>
            <w:r w:rsidR="0051738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 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val="bg-BG" w:eastAsia="bg-BG"/>
              </w:rPr>
              <w:t>library</w:t>
            </w:r>
            <w:proofErr w:type="spellEnd"/>
            <w:r w:rsidR="0051738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= 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{</w:t>
            </w:r>
          </w:p>
          <w:p w14:paraId="77B51DDA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</w:t>
            </w:r>
            <w:r w:rsidRPr="00701BBF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calcPriceOfBook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nameOfBook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, 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year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 {</w:t>
            </w:r>
          </w:p>
          <w:p w14:paraId="7A471C58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15174865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let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price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= </w:t>
            </w:r>
            <w:r w:rsidRPr="00701BB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20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3940F7E0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</w:t>
            </w:r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(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typeof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nameOfBook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!= </w:t>
            </w:r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string"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|| !</w:t>
            </w:r>
            <w:r w:rsidRPr="00701BBF">
              <w:rPr>
                <w:rFonts w:ascii="Consolas" w:eastAsia="Times New Roman" w:hAnsi="Consolas" w:cs="Times New Roman"/>
                <w:color w:val="267F99"/>
                <w:sz w:val="21"/>
                <w:szCs w:val="21"/>
                <w:lang w:val="bg-BG" w:eastAsia="bg-BG"/>
              </w:rPr>
              <w:t>Number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 w:rsidRPr="00701BBF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isInteger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year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) {</w:t>
            </w:r>
          </w:p>
          <w:p w14:paraId="0C721429" w14:textId="1F13282A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   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throw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new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267F99"/>
                <w:sz w:val="21"/>
                <w:szCs w:val="21"/>
                <w:lang w:val="bg-BG" w:eastAsia="bg-BG"/>
              </w:rPr>
              <w:t>Error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="008749A7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</w:t>
            </w:r>
            <w:proofErr w:type="spellStart"/>
            <w:r w:rsidR="008749A7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Invalid</w:t>
            </w:r>
            <w:proofErr w:type="spellEnd"/>
            <w:r w:rsidR="008749A7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input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;</w:t>
            </w:r>
          </w:p>
          <w:p w14:paraId="0F7C1CD3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} </w:t>
            </w:r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else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(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year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&lt;= </w:t>
            </w:r>
            <w:r w:rsidRPr="00701BB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1980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 {</w:t>
            </w:r>
          </w:p>
          <w:p w14:paraId="276A7969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    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let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total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= 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price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- (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price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* </w:t>
            </w:r>
            <w:r w:rsidRPr="00701BB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0.5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;</w:t>
            </w:r>
          </w:p>
          <w:p w14:paraId="3AC071CF" w14:textId="7A76F155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   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="008749A7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`</w:t>
            </w:r>
            <w:proofErr w:type="spellStart"/>
            <w:r w:rsidR="008749A7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Price</w:t>
            </w:r>
            <w:proofErr w:type="spellEnd"/>
            <w:r w:rsidR="008749A7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="008749A7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of</w:t>
            </w:r>
            <w:proofErr w:type="spellEnd"/>
            <w:r w:rsidR="008749A7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${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nameOfBook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}</w:t>
            </w:r>
            <w:r w:rsidR="008749A7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="008749A7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is</w:t>
            </w:r>
            <w:proofErr w:type="spellEnd"/>
            <w:r w:rsidR="008749A7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${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total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 w:rsidRPr="00701BBF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toFixed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701BB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2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}</w:t>
            </w:r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`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03DAE2AD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}</w:t>
            </w:r>
          </w:p>
          <w:p w14:paraId="7F36BD78" w14:textId="5973D6E6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="008749A7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`</w:t>
            </w:r>
            <w:proofErr w:type="spellStart"/>
            <w:r w:rsidR="008749A7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Price</w:t>
            </w:r>
            <w:proofErr w:type="spellEnd"/>
            <w:r w:rsidR="008749A7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="008749A7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of</w:t>
            </w:r>
            <w:proofErr w:type="spellEnd"/>
            <w:r w:rsidR="008749A7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${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nameOfBook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}</w:t>
            </w:r>
            <w:r w:rsidR="008749A7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="008749A7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is</w:t>
            </w:r>
            <w:proofErr w:type="spellEnd"/>
            <w:r w:rsidR="008749A7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${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price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 w:rsidRPr="00701BBF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toFixed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701BB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2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}</w:t>
            </w:r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`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720F8E64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},</w:t>
            </w:r>
          </w:p>
          <w:p w14:paraId="59D67E73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14BDDFD1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</w:t>
            </w:r>
            <w:r w:rsidRPr="00701BBF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findBook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: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function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booksArr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, 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desiredBook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 {</w:t>
            </w:r>
          </w:p>
          <w:p w14:paraId="534006D4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</w:t>
            </w:r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(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booksArr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length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== </w:t>
            </w:r>
            <w:r w:rsidRPr="00701BB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0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 {</w:t>
            </w:r>
          </w:p>
          <w:p w14:paraId="5A52CBCE" w14:textId="0050A20B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   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throw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new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267F99"/>
                <w:sz w:val="21"/>
                <w:szCs w:val="21"/>
                <w:lang w:val="bg-BG" w:eastAsia="bg-BG"/>
              </w:rPr>
              <w:t>Error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</w:t>
            </w:r>
            <w:proofErr w:type="spellStart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No</w:t>
            </w:r>
            <w:proofErr w:type="spellEnd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books</w:t>
            </w:r>
            <w:proofErr w:type="spellEnd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currently</w:t>
            </w:r>
            <w:proofErr w:type="spellEnd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available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;</w:t>
            </w:r>
          </w:p>
          <w:p w14:paraId="3561810B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} </w:t>
            </w:r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else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(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booksArr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 w:rsidRPr="00701BBF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find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e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=&gt;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e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== 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desiredBook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) {</w:t>
            </w:r>
          </w:p>
          <w:p w14:paraId="78A0495A" w14:textId="7D50F071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   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</w:t>
            </w:r>
            <w:proofErr w:type="spellStart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We</w:t>
            </w:r>
            <w:proofErr w:type="spellEnd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found</w:t>
            </w:r>
            <w:proofErr w:type="spellEnd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the</w:t>
            </w:r>
            <w:proofErr w:type="spellEnd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book</w:t>
            </w:r>
            <w:proofErr w:type="spellEnd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you</w:t>
            </w:r>
            <w:proofErr w:type="spellEnd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want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."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382AF10A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} </w:t>
            </w:r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else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{</w:t>
            </w:r>
          </w:p>
          <w:p w14:paraId="626DE379" w14:textId="0030492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   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</w:t>
            </w:r>
            <w:proofErr w:type="spellStart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The</w:t>
            </w:r>
            <w:proofErr w:type="spellEnd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book</w:t>
            </w:r>
            <w:proofErr w:type="spellEnd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you</w:t>
            </w:r>
            <w:proofErr w:type="spellEnd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are</w:t>
            </w:r>
            <w:proofErr w:type="spellEnd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looking</w:t>
            </w:r>
            <w:proofErr w:type="spellEnd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for</w:t>
            </w:r>
            <w:proofErr w:type="spellEnd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is</w:t>
            </w:r>
            <w:proofErr w:type="spellEnd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not</w:t>
            </w:r>
            <w:proofErr w:type="spellEnd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here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!"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2CBC86CE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}</w:t>
            </w:r>
          </w:p>
          <w:p w14:paraId="578C4B40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3C2FBBDA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},</w:t>
            </w:r>
          </w:p>
          <w:p w14:paraId="0E467FBA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</w:t>
            </w:r>
            <w:r w:rsidRPr="00701BBF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arrangeTheBooks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countBooks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 {</w:t>
            </w:r>
          </w:p>
          <w:p w14:paraId="419EBAC4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const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Pr="00701BBF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val="bg-BG" w:eastAsia="bg-BG"/>
              </w:rPr>
              <w:t>countShelves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= </w:t>
            </w:r>
            <w:r w:rsidRPr="00701BB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5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016FD3E3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const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Pr="00701BBF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val="bg-BG" w:eastAsia="bg-BG"/>
              </w:rPr>
              <w:t>availableSpace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= </w:t>
            </w:r>
            <w:r w:rsidRPr="00701BBF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val="bg-BG" w:eastAsia="bg-BG"/>
              </w:rPr>
              <w:t>countShelves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* </w:t>
            </w:r>
            <w:r w:rsidRPr="00701BB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8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3A206768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082BE69D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</w:t>
            </w:r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(!</w:t>
            </w:r>
            <w:r w:rsidRPr="00701BBF">
              <w:rPr>
                <w:rFonts w:ascii="Consolas" w:eastAsia="Times New Roman" w:hAnsi="Consolas" w:cs="Times New Roman"/>
                <w:color w:val="267F99"/>
                <w:sz w:val="21"/>
                <w:szCs w:val="21"/>
                <w:lang w:val="bg-BG" w:eastAsia="bg-BG"/>
              </w:rPr>
              <w:t>Number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 w:rsidRPr="00701BBF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isInteger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countBooks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 || 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countBooks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&lt; </w:t>
            </w:r>
            <w:r w:rsidRPr="00701BB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0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 {</w:t>
            </w:r>
          </w:p>
          <w:p w14:paraId="173ACE35" w14:textId="5C978F12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   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throw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new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267F99"/>
                <w:sz w:val="21"/>
                <w:szCs w:val="21"/>
                <w:lang w:val="bg-BG" w:eastAsia="bg-BG"/>
              </w:rPr>
              <w:t>Error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="005C4844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</w:t>
            </w:r>
            <w:proofErr w:type="spellStart"/>
            <w:r w:rsidR="005C4844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Invalid</w:t>
            </w:r>
            <w:proofErr w:type="spellEnd"/>
            <w:r w:rsidR="005C4844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input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;</w:t>
            </w:r>
          </w:p>
          <w:p w14:paraId="4605916F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} </w:t>
            </w:r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else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(</w:t>
            </w:r>
            <w:r w:rsidRPr="00701BBF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val="bg-BG" w:eastAsia="bg-BG"/>
              </w:rPr>
              <w:t>availableSpace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&gt;= 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countBooks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 {</w:t>
            </w:r>
          </w:p>
          <w:p w14:paraId="5EA9226B" w14:textId="67EA49E9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   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="005C4844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"Great </w:t>
            </w:r>
            <w:proofErr w:type="spellStart"/>
            <w:r w:rsidR="005C4844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job</w:t>
            </w:r>
            <w:proofErr w:type="spellEnd"/>
            <w:r w:rsidR="005C4844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, </w:t>
            </w:r>
            <w:proofErr w:type="spellStart"/>
            <w:r w:rsidR="005C4844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the</w:t>
            </w:r>
            <w:proofErr w:type="spellEnd"/>
            <w:r w:rsidR="005C4844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="005C4844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books</w:t>
            </w:r>
            <w:proofErr w:type="spellEnd"/>
            <w:r w:rsidR="005C4844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="005C4844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are</w:t>
            </w:r>
            <w:proofErr w:type="spellEnd"/>
            <w:r w:rsidR="005C4844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arranged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."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199A4D92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} </w:t>
            </w:r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else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{</w:t>
            </w:r>
          </w:p>
          <w:p w14:paraId="4F9EA6B1" w14:textId="6F12727E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lastRenderedPageBreak/>
              <w:t>           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="005C4844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</w:t>
            </w:r>
            <w:proofErr w:type="spellStart"/>
            <w:r w:rsidR="005C4844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Insufficient</w:t>
            </w:r>
            <w:proofErr w:type="spellEnd"/>
            <w:r w:rsidR="005C4844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="005C4844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space</w:t>
            </w:r>
            <w:proofErr w:type="spellEnd"/>
            <w:r w:rsidR="005C4844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, </w:t>
            </w:r>
            <w:proofErr w:type="spellStart"/>
            <w:r w:rsidR="005C4844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more</w:t>
            </w:r>
            <w:proofErr w:type="spellEnd"/>
            <w:r w:rsidR="005C4844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="005C4844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shelves</w:t>
            </w:r>
            <w:proofErr w:type="spellEnd"/>
            <w:r w:rsidR="005C4844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="005C4844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need</w:t>
            </w:r>
            <w:proofErr w:type="spellEnd"/>
            <w:r w:rsidR="005C4844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to </w:t>
            </w:r>
            <w:proofErr w:type="spellStart"/>
            <w:r w:rsidR="005C4844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be</w:t>
            </w:r>
            <w:proofErr w:type="spellEnd"/>
            <w:r w:rsidR="005C4844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purchased</w:t>
            </w:r>
            <w:proofErr w:type="spellEnd"/>
            <w:r w:rsidR="00F2224A"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.</w:t>
            </w:r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146DA72D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}</w:t>
            </w:r>
          </w:p>
          <w:p w14:paraId="4DB318C7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}</w:t>
            </w:r>
          </w:p>
          <w:p w14:paraId="6ACA634E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71509F71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};</w:t>
            </w:r>
          </w:p>
          <w:p w14:paraId="3DAB7888" w14:textId="3FE7C8E7" w:rsidR="00D57639" w:rsidRPr="00701BBF" w:rsidRDefault="00D57639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</w:p>
        </w:tc>
      </w:tr>
    </w:tbl>
    <w:p w14:paraId="43E780FE" w14:textId="77777777" w:rsidR="00D31CA7" w:rsidRDefault="00D31CA7"/>
    <w:p w14:paraId="234C6BD6" w14:textId="77777777" w:rsidR="00D57639" w:rsidRPr="00D57639" w:rsidRDefault="00D57639" w:rsidP="00D57639">
      <w:pPr>
        <w:keepNext/>
        <w:keepLines/>
        <w:spacing w:before="120" w:after="40" w:line="276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D57639">
        <w:rPr>
          <w:rFonts w:ascii="Calibri" w:eastAsia="Times New Roman" w:hAnsi="Calibri" w:cs="Times New Roman"/>
          <w:b/>
          <w:color w:val="8F400B"/>
          <w:sz w:val="32"/>
          <w:szCs w:val="32"/>
        </w:rPr>
        <w:t>Submission</w:t>
      </w:r>
    </w:p>
    <w:p w14:paraId="45D1C93C" w14:textId="0D8081B3" w:rsidR="00D57639" w:rsidRPr="00D57639" w:rsidRDefault="00D57639" w:rsidP="00D57639">
      <w:pPr>
        <w:spacing w:before="80" w:after="120" w:line="276" w:lineRule="auto"/>
        <w:rPr>
          <w:rFonts w:ascii="Calibri" w:eastAsia="Calibri" w:hAnsi="Calibri" w:cs="Times New Roman"/>
        </w:rPr>
      </w:pPr>
      <w:r w:rsidRPr="00D57639">
        <w:rPr>
          <w:rFonts w:ascii="Calibri" w:eastAsia="Calibri" w:hAnsi="Calibri" w:cs="Times New Roman"/>
        </w:rPr>
        <w:t xml:space="preserve">Submit your tests inside a </w:t>
      </w:r>
      <w:r w:rsidR="00064069" w:rsidRPr="002C10CB">
        <w:rPr>
          <w:rFonts w:ascii="Consolas" w:eastAsia="Calibri" w:hAnsi="Consolas" w:cs="Times New Roman"/>
          <w:b/>
          <w:noProof/>
        </w:rPr>
        <w:t>describe()</w:t>
      </w:r>
      <w:r w:rsidR="00064069" w:rsidRPr="002C10CB">
        <w:rPr>
          <w:rFonts w:ascii="Calibri" w:eastAsia="Calibri" w:hAnsi="Calibri" w:cs="Times New Roman"/>
        </w:rPr>
        <w:t xml:space="preserve"> </w:t>
      </w:r>
      <w:r w:rsidRPr="00D57639">
        <w:rPr>
          <w:rFonts w:ascii="Calibri" w:eastAsia="Calibri" w:hAnsi="Calibri" w:cs="Times New Roman"/>
        </w:rPr>
        <w:t>statement, as shown above.</w:t>
      </w:r>
    </w:p>
    <w:p w14:paraId="1C21CA22" w14:textId="77777777" w:rsidR="00D57639" w:rsidRPr="004538DA" w:rsidRDefault="00D57639"/>
    <w:sectPr w:rsidR="00D57639" w:rsidRPr="004538D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8141A"/>
    <w:multiLevelType w:val="hybridMultilevel"/>
    <w:tmpl w:val="B0C61690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4EF3F36"/>
    <w:multiLevelType w:val="hybridMultilevel"/>
    <w:tmpl w:val="7022293A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4895E26"/>
    <w:multiLevelType w:val="hybridMultilevel"/>
    <w:tmpl w:val="82522590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65C4FB4"/>
    <w:multiLevelType w:val="hybridMultilevel"/>
    <w:tmpl w:val="BF968824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" w15:restartNumberingAfterBreak="0">
    <w:nsid w:val="2EE0761F"/>
    <w:multiLevelType w:val="hybridMultilevel"/>
    <w:tmpl w:val="8F682AD6"/>
    <w:lvl w:ilvl="0" w:tplc="0402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5" w15:restartNumberingAfterBreak="0">
    <w:nsid w:val="4B3909A4"/>
    <w:multiLevelType w:val="hybridMultilevel"/>
    <w:tmpl w:val="C51C511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DE33895"/>
    <w:multiLevelType w:val="hybridMultilevel"/>
    <w:tmpl w:val="3D0A20D2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563C7658"/>
    <w:multiLevelType w:val="hybridMultilevel"/>
    <w:tmpl w:val="A5483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0E3B9D"/>
    <w:multiLevelType w:val="hybridMultilevel"/>
    <w:tmpl w:val="4F04A38C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77542D3A"/>
    <w:multiLevelType w:val="hybridMultilevel"/>
    <w:tmpl w:val="A376521A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1"/>
  </w:num>
  <w:num w:numId="4">
    <w:abstractNumId w:val="9"/>
  </w:num>
  <w:num w:numId="5">
    <w:abstractNumId w:val="4"/>
  </w:num>
  <w:num w:numId="6">
    <w:abstractNumId w:val="2"/>
  </w:num>
  <w:num w:numId="7">
    <w:abstractNumId w:val="7"/>
  </w:num>
  <w:num w:numId="8">
    <w:abstractNumId w:val="0"/>
  </w:num>
  <w:num w:numId="9">
    <w:abstractNumId w:val="8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7Y0NzK3MDY2t7RU0lEKTi0uzszPAykwrAUA0ctbmSwAAAA="/>
  </w:docVars>
  <w:rsids>
    <w:rsidRoot w:val="004538DA"/>
    <w:rsid w:val="0000347A"/>
    <w:rsid w:val="000073AB"/>
    <w:rsid w:val="0003279F"/>
    <w:rsid w:val="00056830"/>
    <w:rsid w:val="000633DD"/>
    <w:rsid w:val="00064069"/>
    <w:rsid w:val="00064CBC"/>
    <w:rsid w:val="00077901"/>
    <w:rsid w:val="00160BF6"/>
    <w:rsid w:val="0019383E"/>
    <w:rsid w:val="001953D8"/>
    <w:rsid w:val="001C041D"/>
    <w:rsid w:val="00297BE9"/>
    <w:rsid w:val="002A0B6B"/>
    <w:rsid w:val="003158AB"/>
    <w:rsid w:val="00337196"/>
    <w:rsid w:val="0037766A"/>
    <w:rsid w:val="003A5CEE"/>
    <w:rsid w:val="003F7BAB"/>
    <w:rsid w:val="00423DBA"/>
    <w:rsid w:val="0045366C"/>
    <w:rsid w:val="004538DA"/>
    <w:rsid w:val="00492759"/>
    <w:rsid w:val="004937BB"/>
    <w:rsid w:val="004F67F8"/>
    <w:rsid w:val="0051738A"/>
    <w:rsid w:val="005275AD"/>
    <w:rsid w:val="005566F3"/>
    <w:rsid w:val="0058316A"/>
    <w:rsid w:val="005C4844"/>
    <w:rsid w:val="00612428"/>
    <w:rsid w:val="006338F4"/>
    <w:rsid w:val="0068470B"/>
    <w:rsid w:val="006B7108"/>
    <w:rsid w:val="00701BBF"/>
    <w:rsid w:val="00761853"/>
    <w:rsid w:val="0077568D"/>
    <w:rsid w:val="007955BD"/>
    <w:rsid w:val="0079628C"/>
    <w:rsid w:val="007C135E"/>
    <w:rsid w:val="0080646C"/>
    <w:rsid w:val="00826468"/>
    <w:rsid w:val="008749A7"/>
    <w:rsid w:val="00880922"/>
    <w:rsid w:val="008F17C6"/>
    <w:rsid w:val="00954D60"/>
    <w:rsid w:val="00955731"/>
    <w:rsid w:val="009B7E41"/>
    <w:rsid w:val="009D2F52"/>
    <w:rsid w:val="00A0690B"/>
    <w:rsid w:val="00A325E3"/>
    <w:rsid w:val="00A40F39"/>
    <w:rsid w:val="00A83A3E"/>
    <w:rsid w:val="00AE1E7D"/>
    <w:rsid w:val="00AF638C"/>
    <w:rsid w:val="00B10DDD"/>
    <w:rsid w:val="00B15E2F"/>
    <w:rsid w:val="00B64264"/>
    <w:rsid w:val="00B77286"/>
    <w:rsid w:val="00B808D7"/>
    <w:rsid w:val="00BC75B5"/>
    <w:rsid w:val="00BD1BCB"/>
    <w:rsid w:val="00C0328E"/>
    <w:rsid w:val="00C40C98"/>
    <w:rsid w:val="00CA376C"/>
    <w:rsid w:val="00D14FA2"/>
    <w:rsid w:val="00D31CA7"/>
    <w:rsid w:val="00D57639"/>
    <w:rsid w:val="00D660D3"/>
    <w:rsid w:val="00D82D2E"/>
    <w:rsid w:val="00D95E7A"/>
    <w:rsid w:val="00DC5EBA"/>
    <w:rsid w:val="00DD1B9E"/>
    <w:rsid w:val="00DF2CB1"/>
    <w:rsid w:val="00E90A90"/>
    <w:rsid w:val="00EB3FE9"/>
    <w:rsid w:val="00EB66A4"/>
    <w:rsid w:val="00EF5FAA"/>
    <w:rsid w:val="00F020A0"/>
    <w:rsid w:val="00F2224A"/>
    <w:rsid w:val="00F72A1A"/>
    <w:rsid w:val="00F77282"/>
    <w:rsid w:val="00F87D9B"/>
    <w:rsid w:val="00F9332D"/>
    <w:rsid w:val="00FF6B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FBF4DC"/>
  <w15:chartTrackingRefBased/>
  <w15:docId w15:val="{4B4EBF05-B461-475C-B162-247B424711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2A1A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4538DA"/>
    <w:pPr>
      <w:keepNext/>
      <w:keepLines/>
      <w:spacing w:before="200" w:after="40" w:line="276" w:lineRule="auto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F5FA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5763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538DA"/>
    <w:rPr>
      <w:rFonts w:eastAsiaTheme="majorEastAsia" w:cstheme="majorBidi"/>
      <w:b/>
      <w:color w:val="642D08"/>
      <w:sz w:val="40"/>
      <w:szCs w:val="32"/>
      <w:lang w:val="en-US"/>
    </w:rPr>
  </w:style>
  <w:style w:type="table" w:styleId="TableGrid">
    <w:name w:val="Table Grid"/>
    <w:basedOn w:val="TableNormal"/>
    <w:uiPriority w:val="59"/>
    <w:rsid w:val="00F72A1A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F72A1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72A1A"/>
    <w:rPr>
      <w:rFonts w:ascii="Courier New" w:eastAsia="Times New Roman" w:hAnsi="Courier New" w:cs="Courier New"/>
      <w:sz w:val="20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D660D3"/>
    <w:pPr>
      <w:ind w:left="720"/>
      <w:contextualSpacing/>
    </w:pPr>
  </w:style>
  <w:style w:type="character" w:customStyle="1" w:styleId="jlqj4b">
    <w:name w:val="jlqj4b"/>
    <w:basedOn w:val="DefaultParagraphFont"/>
    <w:rsid w:val="00D660D3"/>
  </w:style>
  <w:style w:type="character" w:customStyle="1" w:styleId="Heading3Char">
    <w:name w:val="Heading 3 Char"/>
    <w:basedOn w:val="DefaultParagraphFont"/>
    <w:link w:val="Heading3"/>
    <w:uiPriority w:val="9"/>
    <w:semiHidden/>
    <w:rsid w:val="00D57639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US"/>
    </w:rPr>
  </w:style>
  <w:style w:type="paragraph" w:customStyle="1" w:styleId="Code">
    <w:name w:val="Code"/>
    <w:basedOn w:val="Normal"/>
    <w:link w:val="CodeChar"/>
    <w:qFormat/>
    <w:rsid w:val="00D57639"/>
    <w:pPr>
      <w:spacing w:before="80" w:after="120" w:line="276" w:lineRule="auto"/>
    </w:pPr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D57639"/>
    <w:rPr>
      <w:rFonts w:ascii="Consolas" w:hAnsi="Consolas"/>
      <w:b/>
      <w:noProof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F5FAA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01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887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47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48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72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24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08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02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50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63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6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0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73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164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71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21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731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65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24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125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686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13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7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95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3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456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69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9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42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065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57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16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75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85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60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74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59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0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26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00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14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9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70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84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55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05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135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18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00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36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49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33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2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52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16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76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24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75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49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76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48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51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53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57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75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40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85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0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15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31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90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2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1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7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4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5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3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04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27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651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81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74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5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42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8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34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16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39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1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40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161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53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3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121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388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41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2522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3</Pages>
  <Words>531</Words>
  <Characters>3027</Characters>
  <Application>Microsoft Office Word</Application>
  <DocSecurity>0</DocSecurity>
  <Lines>25</Lines>
  <Paragraphs>7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асилена Косовска</dc:creator>
  <cp:keywords/>
  <dc:description/>
  <cp:lastModifiedBy>kristiqn.stoikow11</cp:lastModifiedBy>
  <cp:revision>14</cp:revision>
  <dcterms:created xsi:type="dcterms:W3CDTF">2021-10-11T11:28:00Z</dcterms:created>
  <dcterms:modified xsi:type="dcterms:W3CDTF">2022-05-28T07:05:00Z</dcterms:modified>
</cp:coreProperties>
</file>